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C1B5A" w14:textId="77777777" w:rsidR="00465184" w:rsidRDefault="00465184" w:rsidP="0092487C">
      <w:pPr>
        <w:spacing w:after="0" w:line="480" w:lineRule="auto"/>
        <w:ind w:left="720" w:hanging="11"/>
        <w:rPr>
          <w:rFonts w:asciiTheme="majorBidi" w:hAnsiTheme="majorBidi" w:cstheme="majorBidi"/>
          <w:b/>
          <w:bCs/>
          <w:sz w:val="28"/>
          <w:szCs w:val="28"/>
        </w:rPr>
      </w:pPr>
    </w:p>
    <w:p w14:paraId="68789072" w14:textId="77777777" w:rsidR="00465184" w:rsidRDefault="00465184" w:rsidP="0092487C">
      <w:pPr>
        <w:spacing w:after="0" w:line="480" w:lineRule="auto"/>
        <w:ind w:left="720" w:hanging="11"/>
        <w:rPr>
          <w:rFonts w:asciiTheme="majorBidi" w:hAnsiTheme="majorBidi" w:cstheme="majorBidi"/>
          <w:b/>
          <w:bCs/>
          <w:sz w:val="28"/>
          <w:szCs w:val="28"/>
        </w:rPr>
      </w:pPr>
    </w:p>
    <w:p w14:paraId="2341CCD1" w14:textId="77777777" w:rsidR="00465184" w:rsidRPr="00E675A6" w:rsidRDefault="00465184" w:rsidP="00465184">
      <w:pPr>
        <w:spacing w:line="240" w:lineRule="auto"/>
        <w:ind w:left="720" w:hanging="720"/>
        <w:rPr>
          <w:rFonts w:asciiTheme="majorBidi" w:hAnsiTheme="majorBidi" w:cstheme="majorBidi"/>
          <w:b/>
          <w:bCs/>
          <w:sz w:val="24"/>
          <w:szCs w:val="24"/>
        </w:rPr>
      </w:pPr>
      <w:r w:rsidRPr="00E675A6">
        <w:rPr>
          <w:rFonts w:asciiTheme="majorBidi" w:hAnsiTheme="majorBidi" w:cstheme="majorBidi"/>
          <w:b/>
          <w:bCs/>
          <w:sz w:val="24"/>
          <w:szCs w:val="24"/>
        </w:rPr>
        <w:t>Abstract</w:t>
      </w:r>
    </w:p>
    <w:p w14:paraId="2E5B2BD1" w14:textId="645A3529" w:rsidR="00465184" w:rsidRDefault="00465184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E675A6">
        <w:rPr>
          <w:rFonts w:asciiTheme="majorBidi" w:hAnsiTheme="majorBidi" w:cstheme="majorBidi"/>
          <w:b/>
          <w:bCs/>
          <w:sz w:val="24"/>
          <w:szCs w:val="24"/>
        </w:rPr>
        <w:t xml:space="preserve">           </w:t>
      </w:r>
      <w:r w:rsidRPr="00E675A6">
        <w:rPr>
          <w:rFonts w:asciiTheme="majorBidi" w:hAnsiTheme="majorBidi" w:cstheme="majorBidi"/>
          <w:i/>
          <w:iCs/>
          <w:sz w:val="24"/>
          <w:szCs w:val="24"/>
        </w:rPr>
        <w:t>Background:</w:t>
      </w:r>
      <w:r w:rsidRPr="00E675A6">
        <w:rPr>
          <w:rFonts w:asciiTheme="majorBidi" w:hAnsiTheme="majorBidi" w:cstheme="majorBidi"/>
          <w:sz w:val="24"/>
          <w:szCs w:val="24"/>
        </w:rPr>
        <w:t xml:space="preserve"> Recently, the intranasal administration has been suggested as a potential direct route to transport pharmaceuticals into the brain through the olfactory and trigeminal nerves, bypassing the blood brain barrier. </w:t>
      </w:r>
      <w:r w:rsidRPr="00E675A6">
        <w:rPr>
          <w:rFonts w:asciiTheme="majorBidi" w:hAnsiTheme="majorBidi" w:cstheme="majorBidi"/>
          <w:i/>
          <w:iCs/>
          <w:sz w:val="24"/>
          <w:szCs w:val="24"/>
        </w:rPr>
        <w:t>Methods:</w:t>
      </w:r>
      <w:r w:rsidRPr="00E675A6">
        <w:rPr>
          <w:rFonts w:asciiTheme="majorBidi" w:hAnsiTheme="majorBidi" w:cstheme="majorBidi"/>
          <w:sz w:val="24"/>
          <w:szCs w:val="24"/>
        </w:rPr>
        <w:t xml:space="preserve"> The nasal hydrogels were prepared by a cold method using </w:t>
      </w:r>
      <w:proofErr w:type="spellStart"/>
      <w:r w:rsidRPr="00E675A6">
        <w:rPr>
          <w:rFonts w:asciiTheme="majorBidi" w:hAnsiTheme="majorBidi" w:cstheme="majorBidi"/>
          <w:sz w:val="24"/>
          <w:szCs w:val="24"/>
        </w:rPr>
        <w:t>pluronic</w:t>
      </w:r>
      <w:proofErr w:type="spellEnd"/>
      <w:r w:rsidRPr="00E675A6">
        <w:rPr>
          <w:rFonts w:asciiTheme="majorBidi" w:hAnsiTheme="majorBidi" w:cstheme="majorBidi"/>
          <w:sz w:val="24"/>
          <w:szCs w:val="24"/>
        </w:rPr>
        <w:t xml:space="preserve"> F-12 and chitosan. </w:t>
      </w:r>
      <w:r w:rsidRPr="00E675A6">
        <w:rPr>
          <w:rFonts w:asciiTheme="majorBidi" w:hAnsiTheme="majorBidi" w:cstheme="majorBidi"/>
          <w:i/>
          <w:iCs/>
          <w:sz w:val="24"/>
          <w:szCs w:val="24"/>
        </w:rPr>
        <w:t>Results:</w:t>
      </w:r>
      <w:r w:rsidRPr="00E675A6">
        <w:rPr>
          <w:rFonts w:asciiTheme="majorBidi" w:hAnsiTheme="majorBidi" w:cstheme="majorBidi"/>
          <w:sz w:val="24"/>
          <w:szCs w:val="24"/>
        </w:rPr>
        <w:t xml:space="preserve"> All the selected formulations were gelled at 30°C. The gelation time varied from 5 to 10 min. The mucoadhesive strength was adequate to provide prolonged mucosal adhesion. The formulations exhibited good drug content after stability period of three months. </w:t>
      </w:r>
      <w:r w:rsidRPr="00E675A6">
        <w:rPr>
          <w:rFonts w:asciiTheme="majorBidi" w:eastAsia="Calibri" w:hAnsiTheme="majorBidi" w:cstheme="majorBidi"/>
          <w:sz w:val="24"/>
          <w:szCs w:val="24"/>
          <w:lang w:bidi="fa-IR"/>
        </w:rPr>
        <w:t>The permeability studies revealed a high permeation of the drug through the surgically removed nasal tissue.</w:t>
      </w:r>
      <w:r w:rsidRPr="00E675A6">
        <w:rPr>
          <w:rFonts w:asciiTheme="majorBidi" w:hAnsiTheme="majorBidi" w:cstheme="majorBidi"/>
          <w:sz w:val="24"/>
          <w:szCs w:val="24"/>
        </w:rPr>
        <w:t xml:space="preserve"> </w:t>
      </w:r>
      <w:r w:rsidRPr="00E675A6">
        <w:rPr>
          <w:rFonts w:asciiTheme="majorBidi" w:hAnsiTheme="majorBidi" w:cstheme="majorBidi"/>
          <w:i/>
          <w:iCs/>
          <w:sz w:val="24"/>
          <w:szCs w:val="24"/>
        </w:rPr>
        <w:t>Conclusion:</w:t>
      </w:r>
      <w:r w:rsidRPr="00E675A6">
        <w:rPr>
          <w:rFonts w:asciiTheme="majorBidi" w:hAnsiTheme="majorBidi" w:cstheme="majorBidi"/>
          <w:sz w:val="24"/>
          <w:szCs w:val="24"/>
        </w:rPr>
        <w:t xml:space="preserve"> the results suggested that the obtained hydrogels might be suitable candidates for the nasal delivery of phenobarbital sodium.</w:t>
      </w:r>
    </w:p>
    <w:p w14:paraId="73B64AD2" w14:textId="33614DD4" w:rsidR="00C900A4" w:rsidRDefault="00C900A4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</w:p>
    <w:p w14:paraId="36F39B74" w14:textId="05AC2612" w:rsidR="00C900A4" w:rsidRDefault="00C900A4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X1 = </w:t>
      </w:r>
      <w:r w:rsidR="006B4E9E">
        <w:rPr>
          <w:rFonts w:asciiTheme="majorBidi" w:hAnsiTheme="majorBidi" w:cstheme="majorBidi"/>
          <w:sz w:val="24"/>
          <w:szCs w:val="24"/>
        </w:rPr>
        <w:t xml:space="preserve">Pluronic </w:t>
      </w:r>
      <w:r w:rsidR="00B1391A">
        <w:rPr>
          <w:rFonts w:asciiTheme="majorBidi" w:hAnsiTheme="majorBidi" w:cstheme="majorBidi"/>
          <w:sz w:val="24"/>
          <w:szCs w:val="24"/>
        </w:rPr>
        <w:t>F-127 mass</w:t>
      </w:r>
    </w:p>
    <w:p w14:paraId="383D440D" w14:textId="3C0481E6" w:rsidR="00B1391A" w:rsidRDefault="00BE19AD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X2 = </w:t>
      </w:r>
      <w:r w:rsidR="004D6DE4">
        <w:rPr>
          <w:rFonts w:asciiTheme="majorBidi" w:hAnsiTheme="majorBidi" w:cstheme="majorBidi"/>
          <w:sz w:val="24"/>
          <w:szCs w:val="24"/>
        </w:rPr>
        <w:t>Polyethylene Glycol 6000 mass</w:t>
      </w:r>
    </w:p>
    <w:p w14:paraId="13F824BB" w14:textId="440C1C7A" w:rsidR="004D6DE4" w:rsidRDefault="004609D9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X3 = </w:t>
      </w:r>
      <w:proofErr w:type="spellStart"/>
      <w:r>
        <w:rPr>
          <w:rFonts w:asciiTheme="majorBidi" w:hAnsiTheme="majorBidi" w:cstheme="majorBidi"/>
          <w:sz w:val="24"/>
          <w:szCs w:val="24"/>
        </w:rPr>
        <w:t>Soribito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ass</w:t>
      </w:r>
    </w:p>
    <w:p w14:paraId="1FAD5B0D" w14:textId="5D2AE7FE" w:rsidR="004609D9" w:rsidRDefault="004609D9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X4 = </w:t>
      </w:r>
      <w:r w:rsidR="00584843">
        <w:rPr>
          <w:rFonts w:asciiTheme="majorBidi" w:hAnsiTheme="majorBidi" w:cstheme="majorBidi"/>
          <w:sz w:val="24"/>
          <w:szCs w:val="24"/>
        </w:rPr>
        <w:t>Benzalk</w:t>
      </w:r>
      <w:r w:rsidR="004346B1">
        <w:rPr>
          <w:rFonts w:asciiTheme="majorBidi" w:hAnsiTheme="majorBidi" w:cstheme="majorBidi"/>
          <w:sz w:val="24"/>
          <w:szCs w:val="24"/>
        </w:rPr>
        <w:t>onium Chloride mass</w:t>
      </w:r>
    </w:p>
    <w:p w14:paraId="5212DB55" w14:textId="1D3A46DC" w:rsidR="004346B1" w:rsidRDefault="002D6EBF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T = Gelation time</w:t>
      </w:r>
    </w:p>
    <w:p w14:paraId="5FBD22C3" w14:textId="34ED3175" w:rsidR="002D6EBF" w:rsidRDefault="00992536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C = Drug content</w:t>
      </w:r>
    </w:p>
    <w:p w14:paraId="0A8F1413" w14:textId="01BD33AC" w:rsidR="00992536" w:rsidRDefault="007605DA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S = </w:t>
      </w:r>
      <w:r w:rsidR="00FB5A93">
        <w:rPr>
          <w:rFonts w:asciiTheme="majorBidi" w:hAnsiTheme="majorBidi" w:cstheme="majorBidi"/>
          <w:sz w:val="24"/>
          <w:szCs w:val="24"/>
        </w:rPr>
        <w:t>Gel strength</w:t>
      </w:r>
    </w:p>
    <w:p w14:paraId="6BF9A32D" w14:textId="52136FC8" w:rsidR="00FC4A54" w:rsidRDefault="007605DA" w:rsidP="00FC4A5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Gtemp</w:t>
      </w:r>
      <w:proofErr w:type="spellEnd"/>
      <w:r w:rsidR="00FB5A93">
        <w:rPr>
          <w:rFonts w:asciiTheme="majorBidi" w:hAnsiTheme="majorBidi" w:cstheme="majorBidi"/>
          <w:sz w:val="24"/>
          <w:szCs w:val="24"/>
        </w:rPr>
        <w:t xml:space="preserve"> = </w:t>
      </w:r>
      <w:r w:rsidR="00FC4A54">
        <w:rPr>
          <w:rFonts w:asciiTheme="majorBidi" w:hAnsiTheme="majorBidi" w:cstheme="majorBidi"/>
          <w:sz w:val="24"/>
          <w:szCs w:val="24"/>
        </w:rPr>
        <w:t>Gelation temperature</w:t>
      </w:r>
    </w:p>
    <w:p w14:paraId="79E48646" w14:textId="7D87A5BD" w:rsidR="007605DA" w:rsidRDefault="007605DA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S</w:t>
      </w:r>
      <w:r w:rsidR="00FC4A54">
        <w:rPr>
          <w:rFonts w:asciiTheme="majorBidi" w:hAnsiTheme="majorBidi" w:cstheme="majorBidi"/>
          <w:sz w:val="24"/>
          <w:szCs w:val="24"/>
        </w:rPr>
        <w:t xml:space="preserve"> = </w:t>
      </w:r>
      <w:r w:rsidR="000D1CDF">
        <w:rPr>
          <w:rFonts w:asciiTheme="majorBidi" w:hAnsiTheme="majorBidi" w:cstheme="majorBidi"/>
          <w:sz w:val="24"/>
          <w:szCs w:val="24"/>
        </w:rPr>
        <w:t>Mucoadhesive strength</w:t>
      </w:r>
    </w:p>
    <w:p w14:paraId="59E8F5B3" w14:textId="729620FD" w:rsidR="007605DA" w:rsidRDefault="007605DA" w:rsidP="00465184">
      <w:pPr>
        <w:spacing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H</w:t>
      </w:r>
      <w:r w:rsidR="000D1CDF">
        <w:rPr>
          <w:rFonts w:asciiTheme="majorBidi" w:hAnsiTheme="majorBidi" w:cstheme="majorBidi"/>
          <w:sz w:val="24"/>
          <w:szCs w:val="24"/>
        </w:rPr>
        <w:t xml:space="preserve"> = </w:t>
      </w:r>
      <w:r w:rsidR="003B1833">
        <w:rPr>
          <w:rFonts w:asciiTheme="majorBidi" w:hAnsiTheme="majorBidi" w:cstheme="majorBidi"/>
          <w:sz w:val="24"/>
          <w:szCs w:val="24"/>
        </w:rPr>
        <w:t>pH</w:t>
      </w:r>
    </w:p>
    <w:p w14:paraId="0B01CC7F" w14:textId="5D282BC9" w:rsidR="00A30B6C" w:rsidRDefault="0092487C" w:rsidP="0092487C">
      <w:pPr>
        <w:spacing w:after="0" w:line="480" w:lineRule="auto"/>
        <w:ind w:left="720" w:hanging="11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01CC8A" wp14:editId="0B01CC8B">
            <wp:extent cx="5943600" cy="35185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01CC8C" wp14:editId="0B01CC8D">
            <wp:extent cx="6148278" cy="3484681"/>
            <wp:effectExtent l="0" t="0" r="508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8278" cy="3484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01CC8E" wp14:editId="0B01CC8F">
            <wp:extent cx="6052782" cy="3398223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52867" cy="339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01CC90" wp14:editId="0B01CC91">
            <wp:extent cx="6086901" cy="3506471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6901" cy="350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01CC92" wp14:editId="0B01CC93">
            <wp:extent cx="5758532" cy="3425588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14" cy="342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01CC94" wp14:editId="0B01CC95">
            <wp:extent cx="5943600" cy="33553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01CC96" wp14:editId="0B01CC97">
            <wp:extent cx="5943600" cy="34359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1CC80" w14:textId="77777777" w:rsidR="00A30B6C" w:rsidRPr="006E047B" w:rsidRDefault="00A30B6C" w:rsidP="006E047B">
      <w:pPr>
        <w:spacing w:after="0" w:line="480" w:lineRule="auto"/>
        <w:ind w:left="720" w:hanging="720"/>
        <w:jc w:val="both"/>
        <w:rPr>
          <w:rFonts w:asciiTheme="majorBidi" w:hAnsiTheme="majorBidi" w:cstheme="majorBidi"/>
          <w:sz w:val="28"/>
          <w:szCs w:val="28"/>
        </w:rPr>
      </w:pPr>
    </w:p>
    <w:p w14:paraId="0B01CC81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2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3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4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5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6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7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8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B01CC89" w14:textId="77777777" w:rsidR="00A30B6C" w:rsidRDefault="00A30B6C" w:rsidP="00A21DC6">
      <w:pPr>
        <w:spacing w:after="0" w:line="480" w:lineRule="auto"/>
        <w:ind w:left="720" w:hanging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sectPr w:rsidR="00A30B6C" w:rsidSect="004B0427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1CC9A" w14:textId="77777777" w:rsidR="00B701EC" w:rsidRDefault="00B701EC">
      <w:pPr>
        <w:spacing w:after="0" w:line="240" w:lineRule="auto"/>
      </w:pPr>
      <w:r>
        <w:separator/>
      </w:r>
    </w:p>
  </w:endnote>
  <w:endnote w:type="continuationSeparator" w:id="0">
    <w:p w14:paraId="0B01CC9B" w14:textId="77777777" w:rsidR="00B701EC" w:rsidRDefault="00B70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9381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1CC9C" w14:textId="77777777" w:rsidR="005E3917" w:rsidRDefault="00A30B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416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01CC9D" w14:textId="77777777" w:rsidR="005E3917" w:rsidRDefault="003B18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1CC98" w14:textId="77777777" w:rsidR="00B701EC" w:rsidRDefault="00B701EC">
      <w:pPr>
        <w:spacing w:after="0" w:line="240" w:lineRule="auto"/>
      </w:pPr>
      <w:r>
        <w:separator/>
      </w:r>
    </w:p>
  </w:footnote>
  <w:footnote w:type="continuationSeparator" w:id="0">
    <w:p w14:paraId="0B01CC99" w14:textId="77777777" w:rsidR="00B701EC" w:rsidRDefault="00B70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144C77"/>
    <w:multiLevelType w:val="multilevel"/>
    <w:tmpl w:val="C248E7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  <w:i w:val="0"/>
        <w:i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E1MbEwtTAzMzNQ0lEKTi0uzszPAykwrAUAEO6Fu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0B6C"/>
    <w:rsid w:val="000002C0"/>
    <w:rsid w:val="000008FE"/>
    <w:rsid w:val="00003156"/>
    <w:rsid w:val="000071E9"/>
    <w:rsid w:val="00010257"/>
    <w:rsid w:val="0001087F"/>
    <w:rsid w:val="00013D36"/>
    <w:rsid w:val="00015493"/>
    <w:rsid w:val="000162F5"/>
    <w:rsid w:val="000166F3"/>
    <w:rsid w:val="00020703"/>
    <w:rsid w:val="00020E51"/>
    <w:rsid w:val="00023B1B"/>
    <w:rsid w:val="00024558"/>
    <w:rsid w:val="00025345"/>
    <w:rsid w:val="000256EE"/>
    <w:rsid w:val="00025872"/>
    <w:rsid w:val="000262BD"/>
    <w:rsid w:val="00026698"/>
    <w:rsid w:val="000269F6"/>
    <w:rsid w:val="00027626"/>
    <w:rsid w:val="00027EE3"/>
    <w:rsid w:val="00027FEC"/>
    <w:rsid w:val="000314DD"/>
    <w:rsid w:val="00033298"/>
    <w:rsid w:val="000335BD"/>
    <w:rsid w:val="00033F15"/>
    <w:rsid w:val="00034F4B"/>
    <w:rsid w:val="00037049"/>
    <w:rsid w:val="00037AA9"/>
    <w:rsid w:val="00037AF8"/>
    <w:rsid w:val="000409FD"/>
    <w:rsid w:val="00040B88"/>
    <w:rsid w:val="00040F11"/>
    <w:rsid w:val="00041E32"/>
    <w:rsid w:val="000421D0"/>
    <w:rsid w:val="000445AE"/>
    <w:rsid w:val="00044F44"/>
    <w:rsid w:val="00045BD0"/>
    <w:rsid w:val="00047960"/>
    <w:rsid w:val="00047D8D"/>
    <w:rsid w:val="0005539D"/>
    <w:rsid w:val="00055700"/>
    <w:rsid w:val="0005620B"/>
    <w:rsid w:val="00056616"/>
    <w:rsid w:val="0005705D"/>
    <w:rsid w:val="00057BF1"/>
    <w:rsid w:val="00057C32"/>
    <w:rsid w:val="00060FE0"/>
    <w:rsid w:val="000621D8"/>
    <w:rsid w:val="00062287"/>
    <w:rsid w:val="00062AAE"/>
    <w:rsid w:val="00063A7F"/>
    <w:rsid w:val="00063FE5"/>
    <w:rsid w:val="00064DFA"/>
    <w:rsid w:val="00065EDB"/>
    <w:rsid w:val="00066552"/>
    <w:rsid w:val="0006729A"/>
    <w:rsid w:val="000717AE"/>
    <w:rsid w:val="00073AE1"/>
    <w:rsid w:val="00074DBC"/>
    <w:rsid w:val="00075132"/>
    <w:rsid w:val="000759B4"/>
    <w:rsid w:val="00076097"/>
    <w:rsid w:val="000767B7"/>
    <w:rsid w:val="00077001"/>
    <w:rsid w:val="00077147"/>
    <w:rsid w:val="00077B23"/>
    <w:rsid w:val="00077B90"/>
    <w:rsid w:val="00077C28"/>
    <w:rsid w:val="000802F9"/>
    <w:rsid w:val="000821E5"/>
    <w:rsid w:val="00082A83"/>
    <w:rsid w:val="0008314E"/>
    <w:rsid w:val="00083A54"/>
    <w:rsid w:val="00083AB9"/>
    <w:rsid w:val="00085772"/>
    <w:rsid w:val="00086B5A"/>
    <w:rsid w:val="00087210"/>
    <w:rsid w:val="00087703"/>
    <w:rsid w:val="00087EEF"/>
    <w:rsid w:val="00090E5C"/>
    <w:rsid w:val="00091A0B"/>
    <w:rsid w:val="00093019"/>
    <w:rsid w:val="0009670D"/>
    <w:rsid w:val="00096C1F"/>
    <w:rsid w:val="00097D30"/>
    <w:rsid w:val="000A10B6"/>
    <w:rsid w:val="000A11B3"/>
    <w:rsid w:val="000A47DF"/>
    <w:rsid w:val="000A5C83"/>
    <w:rsid w:val="000A6C3C"/>
    <w:rsid w:val="000A7475"/>
    <w:rsid w:val="000A77E0"/>
    <w:rsid w:val="000B030C"/>
    <w:rsid w:val="000B0A59"/>
    <w:rsid w:val="000B16DF"/>
    <w:rsid w:val="000B2D1B"/>
    <w:rsid w:val="000B30E2"/>
    <w:rsid w:val="000B3A8F"/>
    <w:rsid w:val="000B7CD5"/>
    <w:rsid w:val="000C0B95"/>
    <w:rsid w:val="000C0C62"/>
    <w:rsid w:val="000C12E8"/>
    <w:rsid w:val="000C12F5"/>
    <w:rsid w:val="000C20D3"/>
    <w:rsid w:val="000C2144"/>
    <w:rsid w:val="000C225A"/>
    <w:rsid w:val="000C2C43"/>
    <w:rsid w:val="000C31D4"/>
    <w:rsid w:val="000C33C4"/>
    <w:rsid w:val="000C5886"/>
    <w:rsid w:val="000C6317"/>
    <w:rsid w:val="000C7616"/>
    <w:rsid w:val="000D0627"/>
    <w:rsid w:val="000D08CF"/>
    <w:rsid w:val="000D1821"/>
    <w:rsid w:val="000D1835"/>
    <w:rsid w:val="000D1CDF"/>
    <w:rsid w:val="000D23BF"/>
    <w:rsid w:val="000D27B2"/>
    <w:rsid w:val="000D2B98"/>
    <w:rsid w:val="000D3986"/>
    <w:rsid w:val="000D3E72"/>
    <w:rsid w:val="000D431D"/>
    <w:rsid w:val="000D5021"/>
    <w:rsid w:val="000D5D86"/>
    <w:rsid w:val="000D5E2A"/>
    <w:rsid w:val="000E0244"/>
    <w:rsid w:val="000E0B17"/>
    <w:rsid w:val="000E0E2D"/>
    <w:rsid w:val="000E14B5"/>
    <w:rsid w:val="000E382E"/>
    <w:rsid w:val="000E3AA0"/>
    <w:rsid w:val="000E3EE7"/>
    <w:rsid w:val="000E4236"/>
    <w:rsid w:val="000E43E1"/>
    <w:rsid w:val="000E4EFD"/>
    <w:rsid w:val="000E65A6"/>
    <w:rsid w:val="000E7769"/>
    <w:rsid w:val="000F00B4"/>
    <w:rsid w:val="000F05A9"/>
    <w:rsid w:val="000F285D"/>
    <w:rsid w:val="000F3664"/>
    <w:rsid w:val="000F3D62"/>
    <w:rsid w:val="000F4A53"/>
    <w:rsid w:val="000F509D"/>
    <w:rsid w:val="000F53F6"/>
    <w:rsid w:val="000F5C28"/>
    <w:rsid w:val="000F6157"/>
    <w:rsid w:val="000F662E"/>
    <w:rsid w:val="000F670C"/>
    <w:rsid w:val="000F6CD1"/>
    <w:rsid w:val="000F743C"/>
    <w:rsid w:val="000F75E0"/>
    <w:rsid w:val="000F75F1"/>
    <w:rsid w:val="000F763D"/>
    <w:rsid w:val="000F7DE1"/>
    <w:rsid w:val="001007AD"/>
    <w:rsid w:val="00100EF1"/>
    <w:rsid w:val="00101581"/>
    <w:rsid w:val="00101CF4"/>
    <w:rsid w:val="00107E28"/>
    <w:rsid w:val="00111226"/>
    <w:rsid w:val="0011253A"/>
    <w:rsid w:val="0011323D"/>
    <w:rsid w:val="001137BE"/>
    <w:rsid w:val="00113913"/>
    <w:rsid w:val="00114479"/>
    <w:rsid w:val="001149CB"/>
    <w:rsid w:val="00116486"/>
    <w:rsid w:val="00116690"/>
    <w:rsid w:val="00117192"/>
    <w:rsid w:val="00120838"/>
    <w:rsid w:val="00121E92"/>
    <w:rsid w:val="001225FB"/>
    <w:rsid w:val="001229FD"/>
    <w:rsid w:val="00124976"/>
    <w:rsid w:val="00124D31"/>
    <w:rsid w:val="00124DFC"/>
    <w:rsid w:val="00125246"/>
    <w:rsid w:val="001258C0"/>
    <w:rsid w:val="00125D4C"/>
    <w:rsid w:val="00125F6D"/>
    <w:rsid w:val="00126FAE"/>
    <w:rsid w:val="001306D3"/>
    <w:rsid w:val="00130E1C"/>
    <w:rsid w:val="00133079"/>
    <w:rsid w:val="00133C2F"/>
    <w:rsid w:val="00135B7F"/>
    <w:rsid w:val="001362F8"/>
    <w:rsid w:val="00137AA1"/>
    <w:rsid w:val="0014117B"/>
    <w:rsid w:val="0014237A"/>
    <w:rsid w:val="00143288"/>
    <w:rsid w:val="00144F34"/>
    <w:rsid w:val="00145020"/>
    <w:rsid w:val="001450B3"/>
    <w:rsid w:val="00145726"/>
    <w:rsid w:val="001461A8"/>
    <w:rsid w:val="0014624A"/>
    <w:rsid w:val="00146BBC"/>
    <w:rsid w:val="0014710D"/>
    <w:rsid w:val="00147390"/>
    <w:rsid w:val="00150B80"/>
    <w:rsid w:val="00150F09"/>
    <w:rsid w:val="001521E8"/>
    <w:rsid w:val="00152CFA"/>
    <w:rsid w:val="0015315A"/>
    <w:rsid w:val="00153F9F"/>
    <w:rsid w:val="00154CBC"/>
    <w:rsid w:val="00155CE9"/>
    <w:rsid w:val="0015709B"/>
    <w:rsid w:val="001570BE"/>
    <w:rsid w:val="0016008C"/>
    <w:rsid w:val="001601D0"/>
    <w:rsid w:val="001604BC"/>
    <w:rsid w:val="00160BE1"/>
    <w:rsid w:val="00162163"/>
    <w:rsid w:val="00162BD2"/>
    <w:rsid w:val="00162D59"/>
    <w:rsid w:val="00162F47"/>
    <w:rsid w:val="00164A98"/>
    <w:rsid w:val="00165CFB"/>
    <w:rsid w:val="00166ABE"/>
    <w:rsid w:val="0016719D"/>
    <w:rsid w:val="00170010"/>
    <w:rsid w:val="001718C0"/>
    <w:rsid w:val="00172118"/>
    <w:rsid w:val="0017244B"/>
    <w:rsid w:val="00173AA6"/>
    <w:rsid w:val="00175199"/>
    <w:rsid w:val="0017580B"/>
    <w:rsid w:val="001759A7"/>
    <w:rsid w:val="001760ED"/>
    <w:rsid w:val="001779F0"/>
    <w:rsid w:val="001816F9"/>
    <w:rsid w:val="001817C7"/>
    <w:rsid w:val="00181F4B"/>
    <w:rsid w:val="00182256"/>
    <w:rsid w:val="00182473"/>
    <w:rsid w:val="001825C3"/>
    <w:rsid w:val="00182831"/>
    <w:rsid w:val="001833F0"/>
    <w:rsid w:val="00185245"/>
    <w:rsid w:val="001866D4"/>
    <w:rsid w:val="00190445"/>
    <w:rsid w:val="00190FFE"/>
    <w:rsid w:val="001912A4"/>
    <w:rsid w:val="001922BD"/>
    <w:rsid w:val="00192FEA"/>
    <w:rsid w:val="0019313E"/>
    <w:rsid w:val="00193767"/>
    <w:rsid w:val="00194390"/>
    <w:rsid w:val="001943C9"/>
    <w:rsid w:val="00194622"/>
    <w:rsid w:val="00194783"/>
    <w:rsid w:val="00194B02"/>
    <w:rsid w:val="00195421"/>
    <w:rsid w:val="001964A6"/>
    <w:rsid w:val="001969FB"/>
    <w:rsid w:val="00196B6F"/>
    <w:rsid w:val="0019704E"/>
    <w:rsid w:val="001A0150"/>
    <w:rsid w:val="001A0536"/>
    <w:rsid w:val="001A42AE"/>
    <w:rsid w:val="001A6922"/>
    <w:rsid w:val="001A6B06"/>
    <w:rsid w:val="001A6CAE"/>
    <w:rsid w:val="001B009D"/>
    <w:rsid w:val="001B025F"/>
    <w:rsid w:val="001B02AC"/>
    <w:rsid w:val="001B2372"/>
    <w:rsid w:val="001B3903"/>
    <w:rsid w:val="001B594D"/>
    <w:rsid w:val="001B6F45"/>
    <w:rsid w:val="001B77B7"/>
    <w:rsid w:val="001C0115"/>
    <w:rsid w:val="001C1F42"/>
    <w:rsid w:val="001C281F"/>
    <w:rsid w:val="001C4330"/>
    <w:rsid w:val="001C438B"/>
    <w:rsid w:val="001C4586"/>
    <w:rsid w:val="001C4661"/>
    <w:rsid w:val="001C4DB7"/>
    <w:rsid w:val="001C59AE"/>
    <w:rsid w:val="001C5D85"/>
    <w:rsid w:val="001C63E1"/>
    <w:rsid w:val="001C775A"/>
    <w:rsid w:val="001C7B1A"/>
    <w:rsid w:val="001D05BE"/>
    <w:rsid w:val="001D0C1C"/>
    <w:rsid w:val="001D0CF5"/>
    <w:rsid w:val="001D0F20"/>
    <w:rsid w:val="001D13D9"/>
    <w:rsid w:val="001D1BB4"/>
    <w:rsid w:val="001D394D"/>
    <w:rsid w:val="001D3AE3"/>
    <w:rsid w:val="001D4278"/>
    <w:rsid w:val="001D4B9A"/>
    <w:rsid w:val="001D558E"/>
    <w:rsid w:val="001D5B28"/>
    <w:rsid w:val="001D5DE6"/>
    <w:rsid w:val="001D789E"/>
    <w:rsid w:val="001D7A63"/>
    <w:rsid w:val="001E1902"/>
    <w:rsid w:val="001E30FA"/>
    <w:rsid w:val="001E48B7"/>
    <w:rsid w:val="001E4C6E"/>
    <w:rsid w:val="001E687B"/>
    <w:rsid w:val="001F24B0"/>
    <w:rsid w:val="001F421D"/>
    <w:rsid w:val="001F46FD"/>
    <w:rsid w:val="001F5158"/>
    <w:rsid w:val="001F6495"/>
    <w:rsid w:val="0020011F"/>
    <w:rsid w:val="00201BAA"/>
    <w:rsid w:val="00201E60"/>
    <w:rsid w:val="002025D8"/>
    <w:rsid w:val="002039A0"/>
    <w:rsid w:val="002044B0"/>
    <w:rsid w:val="0020497A"/>
    <w:rsid w:val="00204C84"/>
    <w:rsid w:val="00206BFF"/>
    <w:rsid w:val="00206D56"/>
    <w:rsid w:val="00207873"/>
    <w:rsid w:val="00210A01"/>
    <w:rsid w:val="0021135C"/>
    <w:rsid w:val="00211FBF"/>
    <w:rsid w:val="00212307"/>
    <w:rsid w:val="00212AAF"/>
    <w:rsid w:val="00212BF9"/>
    <w:rsid w:val="00213789"/>
    <w:rsid w:val="00215743"/>
    <w:rsid w:val="00215B83"/>
    <w:rsid w:val="0021636C"/>
    <w:rsid w:val="0021711A"/>
    <w:rsid w:val="002172F4"/>
    <w:rsid w:val="00221D6C"/>
    <w:rsid w:val="002236CF"/>
    <w:rsid w:val="00223DA8"/>
    <w:rsid w:val="0022420D"/>
    <w:rsid w:val="002242B6"/>
    <w:rsid w:val="002256FA"/>
    <w:rsid w:val="00225D34"/>
    <w:rsid w:val="00227218"/>
    <w:rsid w:val="00227D0E"/>
    <w:rsid w:val="00230260"/>
    <w:rsid w:val="002303D1"/>
    <w:rsid w:val="00230D05"/>
    <w:rsid w:val="00231709"/>
    <w:rsid w:val="002318A2"/>
    <w:rsid w:val="00232779"/>
    <w:rsid w:val="0023323E"/>
    <w:rsid w:val="00234174"/>
    <w:rsid w:val="002346E4"/>
    <w:rsid w:val="00236214"/>
    <w:rsid w:val="00236914"/>
    <w:rsid w:val="0023773C"/>
    <w:rsid w:val="00237C0A"/>
    <w:rsid w:val="00237DE9"/>
    <w:rsid w:val="00237F45"/>
    <w:rsid w:val="002419D0"/>
    <w:rsid w:val="00242121"/>
    <w:rsid w:val="00242961"/>
    <w:rsid w:val="00244005"/>
    <w:rsid w:val="0025036B"/>
    <w:rsid w:val="00252787"/>
    <w:rsid w:val="00252E3B"/>
    <w:rsid w:val="00253723"/>
    <w:rsid w:val="00253DF3"/>
    <w:rsid w:val="0025479E"/>
    <w:rsid w:val="00254F62"/>
    <w:rsid w:val="00257C7E"/>
    <w:rsid w:val="0026077A"/>
    <w:rsid w:val="002607F5"/>
    <w:rsid w:val="0026153C"/>
    <w:rsid w:val="002616DE"/>
    <w:rsid w:val="0026181C"/>
    <w:rsid w:val="00261B0D"/>
    <w:rsid w:val="002631FB"/>
    <w:rsid w:val="002663EB"/>
    <w:rsid w:val="002665C9"/>
    <w:rsid w:val="00267344"/>
    <w:rsid w:val="0026734C"/>
    <w:rsid w:val="0027026D"/>
    <w:rsid w:val="00270363"/>
    <w:rsid w:val="0027122C"/>
    <w:rsid w:val="00271856"/>
    <w:rsid w:val="00271FE1"/>
    <w:rsid w:val="00272D52"/>
    <w:rsid w:val="002741B9"/>
    <w:rsid w:val="00274362"/>
    <w:rsid w:val="002744F0"/>
    <w:rsid w:val="00275034"/>
    <w:rsid w:val="00275769"/>
    <w:rsid w:val="00275F91"/>
    <w:rsid w:val="00276B98"/>
    <w:rsid w:val="002802AC"/>
    <w:rsid w:val="00280EE0"/>
    <w:rsid w:val="00281BD6"/>
    <w:rsid w:val="00282798"/>
    <w:rsid w:val="00283197"/>
    <w:rsid w:val="0028505D"/>
    <w:rsid w:val="002851BD"/>
    <w:rsid w:val="002852AA"/>
    <w:rsid w:val="0028629C"/>
    <w:rsid w:val="0028722E"/>
    <w:rsid w:val="00287640"/>
    <w:rsid w:val="00291575"/>
    <w:rsid w:val="00292FC0"/>
    <w:rsid w:val="0029391F"/>
    <w:rsid w:val="00293944"/>
    <w:rsid w:val="00294024"/>
    <w:rsid w:val="00294D3D"/>
    <w:rsid w:val="00295383"/>
    <w:rsid w:val="0029557C"/>
    <w:rsid w:val="00296068"/>
    <w:rsid w:val="0029637D"/>
    <w:rsid w:val="00297E4D"/>
    <w:rsid w:val="002A040B"/>
    <w:rsid w:val="002A0531"/>
    <w:rsid w:val="002A1957"/>
    <w:rsid w:val="002A2811"/>
    <w:rsid w:val="002A2A02"/>
    <w:rsid w:val="002A30F1"/>
    <w:rsid w:val="002A3444"/>
    <w:rsid w:val="002A396D"/>
    <w:rsid w:val="002A4BFE"/>
    <w:rsid w:val="002A5275"/>
    <w:rsid w:val="002A532C"/>
    <w:rsid w:val="002A69C1"/>
    <w:rsid w:val="002B0577"/>
    <w:rsid w:val="002B08DE"/>
    <w:rsid w:val="002B20E6"/>
    <w:rsid w:val="002B26B0"/>
    <w:rsid w:val="002B2F45"/>
    <w:rsid w:val="002B3C6C"/>
    <w:rsid w:val="002B491A"/>
    <w:rsid w:val="002B49E6"/>
    <w:rsid w:val="002B5722"/>
    <w:rsid w:val="002B5E95"/>
    <w:rsid w:val="002B62D1"/>
    <w:rsid w:val="002B75B1"/>
    <w:rsid w:val="002B7644"/>
    <w:rsid w:val="002B76B2"/>
    <w:rsid w:val="002C0251"/>
    <w:rsid w:val="002C0A83"/>
    <w:rsid w:val="002C211D"/>
    <w:rsid w:val="002C2B4B"/>
    <w:rsid w:val="002C2FF8"/>
    <w:rsid w:val="002C3641"/>
    <w:rsid w:val="002C3D1B"/>
    <w:rsid w:val="002C3E20"/>
    <w:rsid w:val="002C4A51"/>
    <w:rsid w:val="002C5666"/>
    <w:rsid w:val="002C57A7"/>
    <w:rsid w:val="002C5AE9"/>
    <w:rsid w:val="002C6522"/>
    <w:rsid w:val="002C77F6"/>
    <w:rsid w:val="002C77FB"/>
    <w:rsid w:val="002C7B54"/>
    <w:rsid w:val="002D087F"/>
    <w:rsid w:val="002D0C1F"/>
    <w:rsid w:val="002D12FA"/>
    <w:rsid w:val="002D346B"/>
    <w:rsid w:val="002D4CF6"/>
    <w:rsid w:val="002D5935"/>
    <w:rsid w:val="002D5BA8"/>
    <w:rsid w:val="002D5FCB"/>
    <w:rsid w:val="002D6364"/>
    <w:rsid w:val="002D6EBF"/>
    <w:rsid w:val="002E0500"/>
    <w:rsid w:val="002E133A"/>
    <w:rsid w:val="002E1438"/>
    <w:rsid w:val="002E19F4"/>
    <w:rsid w:val="002E252C"/>
    <w:rsid w:val="002E2931"/>
    <w:rsid w:val="002E3128"/>
    <w:rsid w:val="002E39C1"/>
    <w:rsid w:val="002E3CA6"/>
    <w:rsid w:val="002E6440"/>
    <w:rsid w:val="002E7D28"/>
    <w:rsid w:val="002F2526"/>
    <w:rsid w:val="002F3B1C"/>
    <w:rsid w:val="002F4137"/>
    <w:rsid w:val="002F481B"/>
    <w:rsid w:val="002F58B7"/>
    <w:rsid w:val="002F5D7F"/>
    <w:rsid w:val="002F62B2"/>
    <w:rsid w:val="002F63A8"/>
    <w:rsid w:val="002F692D"/>
    <w:rsid w:val="002F7C0B"/>
    <w:rsid w:val="002F7D59"/>
    <w:rsid w:val="00300E73"/>
    <w:rsid w:val="003011AB"/>
    <w:rsid w:val="003018E8"/>
    <w:rsid w:val="00301DA7"/>
    <w:rsid w:val="0030219E"/>
    <w:rsid w:val="003031E0"/>
    <w:rsid w:val="00303A61"/>
    <w:rsid w:val="00305C07"/>
    <w:rsid w:val="003062D7"/>
    <w:rsid w:val="003067CF"/>
    <w:rsid w:val="00310003"/>
    <w:rsid w:val="00311D00"/>
    <w:rsid w:val="00313643"/>
    <w:rsid w:val="00313FB9"/>
    <w:rsid w:val="00314D5F"/>
    <w:rsid w:val="00314E26"/>
    <w:rsid w:val="00315C39"/>
    <w:rsid w:val="003165E9"/>
    <w:rsid w:val="00317B10"/>
    <w:rsid w:val="00317CAE"/>
    <w:rsid w:val="00317E3C"/>
    <w:rsid w:val="00321593"/>
    <w:rsid w:val="00321C8F"/>
    <w:rsid w:val="00322989"/>
    <w:rsid w:val="00323AF9"/>
    <w:rsid w:val="00323EF4"/>
    <w:rsid w:val="00324433"/>
    <w:rsid w:val="00324C1A"/>
    <w:rsid w:val="003253EE"/>
    <w:rsid w:val="00325537"/>
    <w:rsid w:val="003275AE"/>
    <w:rsid w:val="0032771C"/>
    <w:rsid w:val="00330E8B"/>
    <w:rsid w:val="0033105D"/>
    <w:rsid w:val="00331544"/>
    <w:rsid w:val="003318FD"/>
    <w:rsid w:val="00332106"/>
    <w:rsid w:val="00334127"/>
    <w:rsid w:val="00334C27"/>
    <w:rsid w:val="003366AB"/>
    <w:rsid w:val="00336B89"/>
    <w:rsid w:val="00337773"/>
    <w:rsid w:val="003419D0"/>
    <w:rsid w:val="00341CED"/>
    <w:rsid w:val="00341FD5"/>
    <w:rsid w:val="00342ED8"/>
    <w:rsid w:val="003439B6"/>
    <w:rsid w:val="00344163"/>
    <w:rsid w:val="00344C13"/>
    <w:rsid w:val="00344FA7"/>
    <w:rsid w:val="0034682E"/>
    <w:rsid w:val="00350830"/>
    <w:rsid w:val="00350B8F"/>
    <w:rsid w:val="00351872"/>
    <w:rsid w:val="00354F25"/>
    <w:rsid w:val="0035548F"/>
    <w:rsid w:val="003555AC"/>
    <w:rsid w:val="00355F9F"/>
    <w:rsid w:val="003562F7"/>
    <w:rsid w:val="00356D76"/>
    <w:rsid w:val="003578E8"/>
    <w:rsid w:val="00361344"/>
    <w:rsid w:val="00363FDA"/>
    <w:rsid w:val="003661A5"/>
    <w:rsid w:val="003677F2"/>
    <w:rsid w:val="0037284C"/>
    <w:rsid w:val="00372B49"/>
    <w:rsid w:val="00372B85"/>
    <w:rsid w:val="00374684"/>
    <w:rsid w:val="00374771"/>
    <w:rsid w:val="0037511D"/>
    <w:rsid w:val="003765B3"/>
    <w:rsid w:val="00377E6E"/>
    <w:rsid w:val="003803A3"/>
    <w:rsid w:val="00380F74"/>
    <w:rsid w:val="003813CD"/>
    <w:rsid w:val="00381A1D"/>
    <w:rsid w:val="00381F55"/>
    <w:rsid w:val="00382D96"/>
    <w:rsid w:val="003838DE"/>
    <w:rsid w:val="00384D1C"/>
    <w:rsid w:val="00386096"/>
    <w:rsid w:val="0038793C"/>
    <w:rsid w:val="00390A51"/>
    <w:rsid w:val="0039154F"/>
    <w:rsid w:val="0039271A"/>
    <w:rsid w:val="00392C4C"/>
    <w:rsid w:val="0039416F"/>
    <w:rsid w:val="00395751"/>
    <w:rsid w:val="00395BB0"/>
    <w:rsid w:val="00395DF3"/>
    <w:rsid w:val="0039611B"/>
    <w:rsid w:val="003961BC"/>
    <w:rsid w:val="00396399"/>
    <w:rsid w:val="00397E90"/>
    <w:rsid w:val="003A15DE"/>
    <w:rsid w:val="003A2EA2"/>
    <w:rsid w:val="003A4586"/>
    <w:rsid w:val="003A4746"/>
    <w:rsid w:val="003A47F5"/>
    <w:rsid w:val="003A4B5C"/>
    <w:rsid w:val="003A5B78"/>
    <w:rsid w:val="003A643A"/>
    <w:rsid w:val="003A6B87"/>
    <w:rsid w:val="003A74AE"/>
    <w:rsid w:val="003A7DA0"/>
    <w:rsid w:val="003B069A"/>
    <w:rsid w:val="003B102A"/>
    <w:rsid w:val="003B13C9"/>
    <w:rsid w:val="003B1408"/>
    <w:rsid w:val="003B1550"/>
    <w:rsid w:val="003B1833"/>
    <w:rsid w:val="003B29DD"/>
    <w:rsid w:val="003B355C"/>
    <w:rsid w:val="003B4EE2"/>
    <w:rsid w:val="003B59F2"/>
    <w:rsid w:val="003B719F"/>
    <w:rsid w:val="003B7A59"/>
    <w:rsid w:val="003C16FC"/>
    <w:rsid w:val="003C2AD3"/>
    <w:rsid w:val="003C2D2F"/>
    <w:rsid w:val="003C378F"/>
    <w:rsid w:val="003C4337"/>
    <w:rsid w:val="003C5AC0"/>
    <w:rsid w:val="003C6E61"/>
    <w:rsid w:val="003C71E6"/>
    <w:rsid w:val="003C79F4"/>
    <w:rsid w:val="003D1AAE"/>
    <w:rsid w:val="003D1C95"/>
    <w:rsid w:val="003D2A9D"/>
    <w:rsid w:val="003D2C87"/>
    <w:rsid w:val="003D2F87"/>
    <w:rsid w:val="003D3296"/>
    <w:rsid w:val="003D3512"/>
    <w:rsid w:val="003D3692"/>
    <w:rsid w:val="003D3F2A"/>
    <w:rsid w:val="003D56A5"/>
    <w:rsid w:val="003D6635"/>
    <w:rsid w:val="003D7684"/>
    <w:rsid w:val="003E01A7"/>
    <w:rsid w:val="003E1009"/>
    <w:rsid w:val="003E107F"/>
    <w:rsid w:val="003E53CA"/>
    <w:rsid w:val="003E56C8"/>
    <w:rsid w:val="003E6AD6"/>
    <w:rsid w:val="003E6D5A"/>
    <w:rsid w:val="003F11F9"/>
    <w:rsid w:val="003F1E86"/>
    <w:rsid w:val="003F71C0"/>
    <w:rsid w:val="003F738B"/>
    <w:rsid w:val="003F7DC4"/>
    <w:rsid w:val="00400145"/>
    <w:rsid w:val="00400668"/>
    <w:rsid w:val="00400BC3"/>
    <w:rsid w:val="0040140E"/>
    <w:rsid w:val="00402193"/>
    <w:rsid w:val="00402240"/>
    <w:rsid w:val="00402D7E"/>
    <w:rsid w:val="00404926"/>
    <w:rsid w:val="00404E4B"/>
    <w:rsid w:val="00405CF2"/>
    <w:rsid w:val="00406339"/>
    <w:rsid w:val="004079E7"/>
    <w:rsid w:val="0041025E"/>
    <w:rsid w:val="00410CCA"/>
    <w:rsid w:val="004125CB"/>
    <w:rsid w:val="00412898"/>
    <w:rsid w:val="004131F8"/>
    <w:rsid w:val="004133D9"/>
    <w:rsid w:val="004138ED"/>
    <w:rsid w:val="00415234"/>
    <w:rsid w:val="00415248"/>
    <w:rsid w:val="004160A0"/>
    <w:rsid w:val="004164E5"/>
    <w:rsid w:val="00417288"/>
    <w:rsid w:val="00420415"/>
    <w:rsid w:val="004204A0"/>
    <w:rsid w:val="00420523"/>
    <w:rsid w:val="0042088C"/>
    <w:rsid w:val="00421983"/>
    <w:rsid w:val="004220E1"/>
    <w:rsid w:val="004225AE"/>
    <w:rsid w:val="0042785B"/>
    <w:rsid w:val="00427D44"/>
    <w:rsid w:val="00427E87"/>
    <w:rsid w:val="00431E51"/>
    <w:rsid w:val="0043204B"/>
    <w:rsid w:val="00432FFD"/>
    <w:rsid w:val="004343AD"/>
    <w:rsid w:val="0043442E"/>
    <w:rsid w:val="004346B1"/>
    <w:rsid w:val="0043599B"/>
    <w:rsid w:val="00437637"/>
    <w:rsid w:val="00437704"/>
    <w:rsid w:val="00440B62"/>
    <w:rsid w:val="00442250"/>
    <w:rsid w:val="004432D0"/>
    <w:rsid w:val="00443CA1"/>
    <w:rsid w:val="00445745"/>
    <w:rsid w:val="00445958"/>
    <w:rsid w:val="00446687"/>
    <w:rsid w:val="00446D1B"/>
    <w:rsid w:val="00447258"/>
    <w:rsid w:val="00451D97"/>
    <w:rsid w:val="004520DD"/>
    <w:rsid w:val="004521A9"/>
    <w:rsid w:val="0045229E"/>
    <w:rsid w:val="0045253A"/>
    <w:rsid w:val="004540F4"/>
    <w:rsid w:val="004575CC"/>
    <w:rsid w:val="004609D9"/>
    <w:rsid w:val="00462152"/>
    <w:rsid w:val="00465184"/>
    <w:rsid w:val="00466B56"/>
    <w:rsid w:val="00466F91"/>
    <w:rsid w:val="00467162"/>
    <w:rsid w:val="004679CA"/>
    <w:rsid w:val="00470A18"/>
    <w:rsid w:val="00472C89"/>
    <w:rsid w:val="00473917"/>
    <w:rsid w:val="004745C1"/>
    <w:rsid w:val="0047518E"/>
    <w:rsid w:val="004753E2"/>
    <w:rsid w:val="00476080"/>
    <w:rsid w:val="0047677C"/>
    <w:rsid w:val="004774CA"/>
    <w:rsid w:val="00477569"/>
    <w:rsid w:val="0047758B"/>
    <w:rsid w:val="00481104"/>
    <w:rsid w:val="00482D82"/>
    <w:rsid w:val="0048430A"/>
    <w:rsid w:val="00484AAD"/>
    <w:rsid w:val="00484AF7"/>
    <w:rsid w:val="0048508B"/>
    <w:rsid w:val="00485C80"/>
    <w:rsid w:val="0048640B"/>
    <w:rsid w:val="00490F88"/>
    <w:rsid w:val="004923F6"/>
    <w:rsid w:val="00494917"/>
    <w:rsid w:val="00494A22"/>
    <w:rsid w:val="00495272"/>
    <w:rsid w:val="004963C9"/>
    <w:rsid w:val="00496566"/>
    <w:rsid w:val="00497870"/>
    <w:rsid w:val="00497FA7"/>
    <w:rsid w:val="004A00FB"/>
    <w:rsid w:val="004A0813"/>
    <w:rsid w:val="004A102F"/>
    <w:rsid w:val="004A1520"/>
    <w:rsid w:val="004A169D"/>
    <w:rsid w:val="004A21A4"/>
    <w:rsid w:val="004A2D9F"/>
    <w:rsid w:val="004A2EFB"/>
    <w:rsid w:val="004A2F51"/>
    <w:rsid w:val="004A403D"/>
    <w:rsid w:val="004A47B8"/>
    <w:rsid w:val="004A4ABC"/>
    <w:rsid w:val="004A4B08"/>
    <w:rsid w:val="004A5E0F"/>
    <w:rsid w:val="004B12ED"/>
    <w:rsid w:val="004B2735"/>
    <w:rsid w:val="004B2CBA"/>
    <w:rsid w:val="004B3D38"/>
    <w:rsid w:val="004B4F9C"/>
    <w:rsid w:val="004B5578"/>
    <w:rsid w:val="004B56F6"/>
    <w:rsid w:val="004B66A2"/>
    <w:rsid w:val="004B7B52"/>
    <w:rsid w:val="004B7C79"/>
    <w:rsid w:val="004C0B64"/>
    <w:rsid w:val="004C144C"/>
    <w:rsid w:val="004C1D9D"/>
    <w:rsid w:val="004C3364"/>
    <w:rsid w:val="004C552D"/>
    <w:rsid w:val="004D0438"/>
    <w:rsid w:val="004D087C"/>
    <w:rsid w:val="004D1C9D"/>
    <w:rsid w:val="004D3869"/>
    <w:rsid w:val="004D4254"/>
    <w:rsid w:val="004D4CD5"/>
    <w:rsid w:val="004D57CE"/>
    <w:rsid w:val="004D66D9"/>
    <w:rsid w:val="004D6DCC"/>
    <w:rsid w:val="004D6DE4"/>
    <w:rsid w:val="004D7F6D"/>
    <w:rsid w:val="004E0704"/>
    <w:rsid w:val="004E11DD"/>
    <w:rsid w:val="004E211E"/>
    <w:rsid w:val="004E583A"/>
    <w:rsid w:val="004E5ADC"/>
    <w:rsid w:val="004E6254"/>
    <w:rsid w:val="004F0556"/>
    <w:rsid w:val="004F0811"/>
    <w:rsid w:val="004F0833"/>
    <w:rsid w:val="004F17BB"/>
    <w:rsid w:val="004F3AC2"/>
    <w:rsid w:val="004F4718"/>
    <w:rsid w:val="004F487E"/>
    <w:rsid w:val="004F54C7"/>
    <w:rsid w:val="004F6C2C"/>
    <w:rsid w:val="004F74FD"/>
    <w:rsid w:val="004F7C58"/>
    <w:rsid w:val="005025FF"/>
    <w:rsid w:val="00503450"/>
    <w:rsid w:val="00503E6F"/>
    <w:rsid w:val="005040E7"/>
    <w:rsid w:val="00504388"/>
    <w:rsid w:val="005056EE"/>
    <w:rsid w:val="0050660A"/>
    <w:rsid w:val="00511316"/>
    <w:rsid w:val="0051135B"/>
    <w:rsid w:val="00511BC0"/>
    <w:rsid w:val="00511D9C"/>
    <w:rsid w:val="00512AA1"/>
    <w:rsid w:val="00514478"/>
    <w:rsid w:val="00515257"/>
    <w:rsid w:val="00515CDD"/>
    <w:rsid w:val="00515E9A"/>
    <w:rsid w:val="00516046"/>
    <w:rsid w:val="00517043"/>
    <w:rsid w:val="00521536"/>
    <w:rsid w:val="00521DD7"/>
    <w:rsid w:val="00521E2A"/>
    <w:rsid w:val="0052255A"/>
    <w:rsid w:val="00523A77"/>
    <w:rsid w:val="00525839"/>
    <w:rsid w:val="00526AC1"/>
    <w:rsid w:val="005304AC"/>
    <w:rsid w:val="00530EAD"/>
    <w:rsid w:val="005311EF"/>
    <w:rsid w:val="00531601"/>
    <w:rsid w:val="00532AA8"/>
    <w:rsid w:val="00533277"/>
    <w:rsid w:val="0053382B"/>
    <w:rsid w:val="0053401C"/>
    <w:rsid w:val="005347CC"/>
    <w:rsid w:val="00534D03"/>
    <w:rsid w:val="00535433"/>
    <w:rsid w:val="005369B4"/>
    <w:rsid w:val="00537194"/>
    <w:rsid w:val="00537EF7"/>
    <w:rsid w:val="00541E14"/>
    <w:rsid w:val="00543BCD"/>
    <w:rsid w:val="00545EF4"/>
    <w:rsid w:val="0054643B"/>
    <w:rsid w:val="00546AA3"/>
    <w:rsid w:val="00547269"/>
    <w:rsid w:val="0054749A"/>
    <w:rsid w:val="00551629"/>
    <w:rsid w:val="005529E5"/>
    <w:rsid w:val="005551DA"/>
    <w:rsid w:val="005554FE"/>
    <w:rsid w:val="00557103"/>
    <w:rsid w:val="005619EF"/>
    <w:rsid w:val="00562AC3"/>
    <w:rsid w:val="00562CEE"/>
    <w:rsid w:val="005632FA"/>
    <w:rsid w:val="005642A2"/>
    <w:rsid w:val="00565C48"/>
    <w:rsid w:val="005661D1"/>
    <w:rsid w:val="005668C0"/>
    <w:rsid w:val="00570121"/>
    <w:rsid w:val="00570CD6"/>
    <w:rsid w:val="00570CDF"/>
    <w:rsid w:val="00571901"/>
    <w:rsid w:val="00572924"/>
    <w:rsid w:val="00574723"/>
    <w:rsid w:val="00576163"/>
    <w:rsid w:val="005763D3"/>
    <w:rsid w:val="0057655D"/>
    <w:rsid w:val="005777DD"/>
    <w:rsid w:val="00577976"/>
    <w:rsid w:val="00580576"/>
    <w:rsid w:val="005807CF"/>
    <w:rsid w:val="00583097"/>
    <w:rsid w:val="00583BE3"/>
    <w:rsid w:val="00583ED2"/>
    <w:rsid w:val="00584843"/>
    <w:rsid w:val="00584C92"/>
    <w:rsid w:val="005851BD"/>
    <w:rsid w:val="00587B2D"/>
    <w:rsid w:val="00587C1D"/>
    <w:rsid w:val="00590D9C"/>
    <w:rsid w:val="0059121C"/>
    <w:rsid w:val="00591312"/>
    <w:rsid w:val="005919A1"/>
    <w:rsid w:val="00591B89"/>
    <w:rsid w:val="005922BF"/>
    <w:rsid w:val="00593A80"/>
    <w:rsid w:val="00593AE8"/>
    <w:rsid w:val="00593B72"/>
    <w:rsid w:val="005A12B7"/>
    <w:rsid w:val="005A269A"/>
    <w:rsid w:val="005A2A7C"/>
    <w:rsid w:val="005A3570"/>
    <w:rsid w:val="005A3BED"/>
    <w:rsid w:val="005A47A9"/>
    <w:rsid w:val="005A4844"/>
    <w:rsid w:val="005A4CDC"/>
    <w:rsid w:val="005A5AF2"/>
    <w:rsid w:val="005A5C39"/>
    <w:rsid w:val="005A6BE7"/>
    <w:rsid w:val="005A7751"/>
    <w:rsid w:val="005A7F0F"/>
    <w:rsid w:val="005B0140"/>
    <w:rsid w:val="005B042B"/>
    <w:rsid w:val="005B0765"/>
    <w:rsid w:val="005B0A4F"/>
    <w:rsid w:val="005B1892"/>
    <w:rsid w:val="005B1C86"/>
    <w:rsid w:val="005B4C29"/>
    <w:rsid w:val="005B514A"/>
    <w:rsid w:val="005B5DA4"/>
    <w:rsid w:val="005B694F"/>
    <w:rsid w:val="005B7BF4"/>
    <w:rsid w:val="005C23B8"/>
    <w:rsid w:val="005C362B"/>
    <w:rsid w:val="005C4760"/>
    <w:rsid w:val="005C4A74"/>
    <w:rsid w:val="005C4C49"/>
    <w:rsid w:val="005C5599"/>
    <w:rsid w:val="005C5A4C"/>
    <w:rsid w:val="005C5E7E"/>
    <w:rsid w:val="005C660A"/>
    <w:rsid w:val="005C6F5F"/>
    <w:rsid w:val="005D0297"/>
    <w:rsid w:val="005D0A29"/>
    <w:rsid w:val="005D1263"/>
    <w:rsid w:val="005D252D"/>
    <w:rsid w:val="005D2CB8"/>
    <w:rsid w:val="005D2D98"/>
    <w:rsid w:val="005D2DB7"/>
    <w:rsid w:val="005D367A"/>
    <w:rsid w:val="005D3FC9"/>
    <w:rsid w:val="005D454E"/>
    <w:rsid w:val="005D56DD"/>
    <w:rsid w:val="005D57DD"/>
    <w:rsid w:val="005D6B01"/>
    <w:rsid w:val="005D7B93"/>
    <w:rsid w:val="005E0232"/>
    <w:rsid w:val="005E093B"/>
    <w:rsid w:val="005E0CAA"/>
    <w:rsid w:val="005E1CDE"/>
    <w:rsid w:val="005E2082"/>
    <w:rsid w:val="005E2213"/>
    <w:rsid w:val="005E2775"/>
    <w:rsid w:val="005E3D04"/>
    <w:rsid w:val="005E4036"/>
    <w:rsid w:val="005E43A3"/>
    <w:rsid w:val="005E4AE8"/>
    <w:rsid w:val="005E4B0F"/>
    <w:rsid w:val="005E63F5"/>
    <w:rsid w:val="005E658E"/>
    <w:rsid w:val="005F0068"/>
    <w:rsid w:val="005F2024"/>
    <w:rsid w:val="005F6E78"/>
    <w:rsid w:val="00600238"/>
    <w:rsid w:val="00601BBB"/>
    <w:rsid w:val="00601EAD"/>
    <w:rsid w:val="00602F69"/>
    <w:rsid w:val="00604F13"/>
    <w:rsid w:val="00605DB8"/>
    <w:rsid w:val="00606A58"/>
    <w:rsid w:val="00606CF8"/>
    <w:rsid w:val="006071E7"/>
    <w:rsid w:val="00607686"/>
    <w:rsid w:val="00612475"/>
    <w:rsid w:val="00612C4E"/>
    <w:rsid w:val="006136B6"/>
    <w:rsid w:val="00613FBD"/>
    <w:rsid w:val="00614468"/>
    <w:rsid w:val="00615143"/>
    <w:rsid w:val="00615A7A"/>
    <w:rsid w:val="0061630C"/>
    <w:rsid w:val="0061700B"/>
    <w:rsid w:val="006179EF"/>
    <w:rsid w:val="0062015C"/>
    <w:rsid w:val="0062153A"/>
    <w:rsid w:val="00622322"/>
    <w:rsid w:val="006227C0"/>
    <w:rsid w:val="00623062"/>
    <w:rsid w:val="00623266"/>
    <w:rsid w:val="006233B3"/>
    <w:rsid w:val="00623D4E"/>
    <w:rsid w:val="00623F1A"/>
    <w:rsid w:val="00624C0B"/>
    <w:rsid w:val="006266DA"/>
    <w:rsid w:val="00626D26"/>
    <w:rsid w:val="006301E7"/>
    <w:rsid w:val="0063051B"/>
    <w:rsid w:val="0063126A"/>
    <w:rsid w:val="0063348C"/>
    <w:rsid w:val="00633639"/>
    <w:rsid w:val="00633F13"/>
    <w:rsid w:val="00634BCB"/>
    <w:rsid w:val="00636077"/>
    <w:rsid w:val="0063628D"/>
    <w:rsid w:val="00636363"/>
    <w:rsid w:val="00636940"/>
    <w:rsid w:val="00640299"/>
    <w:rsid w:val="0064106E"/>
    <w:rsid w:val="006412CC"/>
    <w:rsid w:val="00641782"/>
    <w:rsid w:val="0064192C"/>
    <w:rsid w:val="00641EED"/>
    <w:rsid w:val="00641FD6"/>
    <w:rsid w:val="00642BBC"/>
    <w:rsid w:val="00642C15"/>
    <w:rsid w:val="00643BAB"/>
    <w:rsid w:val="006444CB"/>
    <w:rsid w:val="00644805"/>
    <w:rsid w:val="00645EC9"/>
    <w:rsid w:val="00646322"/>
    <w:rsid w:val="00646926"/>
    <w:rsid w:val="00650AE9"/>
    <w:rsid w:val="00651455"/>
    <w:rsid w:val="0065276F"/>
    <w:rsid w:val="00653066"/>
    <w:rsid w:val="0065506A"/>
    <w:rsid w:val="00655A01"/>
    <w:rsid w:val="006562DC"/>
    <w:rsid w:val="00660B34"/>
    <w:rsid w:val="00661A06"/>
    <w:rsid w:val="00661BB4"/>
    <w:rsid w:val="00661D6F"/>
    <w:rsid w:val="006626E9"/>
    <w:rsid w:val="00664645"/>
    <w:rsid w:val="00665573"/>
    <w:rsid w:val="00667253"/>
    <w:rsid w:val="006714B7"/>
    <w:rsid w:val="00671B9D"/>
    <w:rsid w:val="00673293"/>
    <w:rsid w:val="0067408B"/>
    <w:rsid w:val="0067595C"/>
    <w:rsid w:val="006764B6"/>
    <w:rsid w:val="006764CF"/>
    <w:rsid w:val="00676CD2"/>
    <w:rsid w:val="0067703D"/>
    <w:rsid w:val="00677869"/>
    <w:rsid w:val="00677C65"/>
    <w:rsid w:val="0068297D"/>
    <w:rsid w:val="00684139"/>
    <w:rsid w:val="006841D0"/>
    <w:rsid w:val="00684D83"/>
    <w:rsid w:val="006857DA"/>
    <w:rsid w:val="00687246"/>
    <w:rsid w:val="00687A08"/>
    <w:rsid w:val="00690FD5"/>
    <w:rsid w:val="00691932"/>
    <w:rsid w:val="006928FB"/>
    <w:rsid w:val="00693C50"/>
    <w:rsid w:val="00694AD9"/>
    <w:rsid w:val="00694CA0"/>
    <w:rsid w:val="006950AD"/>
    <w:rsid w:val="006950F7"/>
    <w:rsid w:val="006957C3"/>
    <w:rsid w:val="0069595E"/>
    <w:rsid w:val="00695AC9"/>
    <w:rsid w:val="00695BBD"/>
    <w:rsid w:val="00697920"/>
    <w:rsid w:val="00697D91"/>
    <w:rsid w:val="006A1387"/>
    <w:rsid w:val="006A253A"/>
    <w:rsid w:val="006A2958"/>
    <w:rsid w:val="006A2A98"/>
    <w:rsid w:val="006A322B"/>
    <w:rsid w:val="006A32CB"/>
    <w:rsid w:val="006A4AFC"/>
    <w:rsid w:val="006A6299"/>
    <w:rsid w:val="006A6754"/>
    <w:rsid w:val="006A6E38"/>
    <w:rsid w:val="006A7766"/>
    <w:rsid w:val="006A794E"/>
    <w:rsid w:val="006B0FA5"/>
    <w:rsid w:val="006B0FFC"/>
    <w:rsid w:val="006B12FF"/>
    <w:rsid w:val="006B4565"/>
    <w:rsid w:val="006B4776"/>
    <w:rsid w:val="006B4E9E"/>
    <w:rsid w:val="006B5771"/>
    <w:rsid w:val="006B5D7E"/>
    <w:rsid w:val="006B5FA7"/>
    <w:rsid w:val="006B65DD"/>
    <w:rsid w:val="006B7136"/>
    <w:rsid w:val="006B7BD3"/>
    <w:rsid w:val="006C0864"/>
    <w:rsid w:val="006C2598"/>
    <w:rsid w:val="006C2721"/>
    <w:rsid w:val="006C32A2"/>
    <w:rsid w:val="006C359F"/>
    <w:rsid w:val="006C3D96"/>
    <w:rsid w:val="006C52B4"/>
    <w:rsid w:val="006C596C"/>
    <w:rsid w:val="006C5971"/>
    <w:rsid w:val="006C740C"/>
    <w:rsid w:val="006C74CB"/>
    <w:rsid w:val="006D2080"/>
    <w:rsid w:val="006D23B8"/>
    <w:rsid w:val="006D623F"/>
    <w:rsid w:val="006D6A27"/>
    <w:rsid w:val="006E031B"/>
    <w:rsid w:val="006E435D"/>
    <w:rsid w:val="006E52F0"/>
    <w:rsid w:val="006F017A"/>
    <w:rsid w:val="006F037F"/>
    <w:rsid w:val="006F1DB5"/>
    <w:rsid w:val="006F314F"/>
    <w:rsid w:val="006F31B5"/>
    <w:rsid w:val="006F33D0"/>
    <w:rsid w:val="006F372B"/>
    <w:rsid w:val="006F45CA"/>
    <w:rsid w:val="006F4CC1"/>
    <w:rsid w:val="006F530C"/>
    <w:rsid w:val="006F5D2F"/>
    <w:rsid w:val="006F7141"/>
    <w:rsid w:val="006F7E8A"/>
    <w:rsid w:val="0070124F"/>
    <w:rsid w:val="00701502"/>
    <w:rsid w:val="007042F0"/>
    <w:rsid w:val="0070430D"/>
    <w:rsid w:val="00704990"/>
    <w:rsid w:val="00704B1B"/>
    <w:rsid w:val="00704E7B"/>
    <w:rsid w:val="007055F4"/>
    <w:rsid w:val="00705880"/>
    <w:rsid w:val="007059C4"/>
    <w:rsid w:val="007079E3"/>
    <w:rsid w:val="0071243E"/>
    <w:rsid w:val="007125B2"/>
    <w:rsid w:val="0071270D"/>
    <w:rsid w:val="00714576"/>
    <w:rsid w:val="00714A37"/>
    <w:rsid w:val="00714A7F"/>
    <w:rsid w:val="00715A67"/>
    <w:rsid w:val="00717FF8"/>
    <w:rsid w:val="00720C0A"/>
    <w:rsid w:val="007214B3"/>
    <w:rsid w:val="007236F2"/>
    <w:rsid w:val="007236FD"/>
    <w:rsid w:val="00723950"/>
    <w:rsid w:val="00725565"/>
    <w:rsid w:val="007255E7"/>
    <w:rsid w:val="00725825"/>
    <w:rsid w:val="0072673C"/>
    <w:rsid w:val="007267F7"/>
    <w:rsid w:val="0072701E"/>
    <w:rsid w:val="00727056"/>
    <w:rsid w:val="00727072"/>
    <w:rsid w:val="007270AC"/>
    <w:rsid w:val="00730D2B"/>
    <w:rsid w:val="00731065"/>
    <w:rsid w:val="007315FA"/>
    <w:rsid w:val="00731C0B"/>
    <w:rsid w:val="0073316B"/>
    <w:rsid w:val="00733694"/>
    <w:rsid w:val="00733FBA"/>
    <w:rsid w:val="007347C3"/>
    <w:rsid w:val="00734879"/>
    <w:rsid w:val="0073490E"/>
    <w:rsid w:val="00740436"/>
    <w:rsid w:val="007409CC"/>
    <w:rsid w:val="00740C33"/>
    <w:rsid w:val="00740DA3"/>
    <w:rsid w:val="007414E0"/>
    <w:rsid w:val="00741CDD"/>
    <w:rsid w:val="0074206A"/>
    <w:rsid w:val="00742AC8"/>
    <w:rsid w:val="007433D6"/>
    <w:rsid w:val="00743D16"/>
    <w:rsid w:val="00743F0F"/>
    <w:rsid w:val="00744495"/>
    <w:rsid w:val="00744D92"/>
    <w:rsid w:val="00744F4F"/>
    <w:rsid w:val="007456B9"/>
    <w:rsid w:val="00745D87"/>
    <w:rsid w:val="007464E5"/>
    <w:rsid w:val="00746558"/>
    <w:rsid w:val="00746F39"/>
    <w:rsid w:val="007470C8"/>
    <w:rsid w:val="00750980"/>
    <w:rsid w:val="00751B1B"/>
    <w:rsid w:val="00752388"/>
    <w:rsid w:val="007543B4"/>
    <w:rsid w:val="007550D8"/>
    <w:rsid w:val="0075681A"/>
    <w:rsid w:val="0075692A"/>
    <w:rsid w:val="007571A8"/>
    <w:rsid w:val="00757544"/>
    <w:rsid w:val="00757663"/>
    <w:rsid w:val="007605DA"/>
    <w:rsid w:val="00761110"/>
    <w:rsid w:val="00761C0C"/>
    <w:rsid w:val="007622B4"/>
    <w:rsid w:val="007642CF"/>
    <w:rsid w:val="007643C0"/>
    <w:rsid w:val="0076519B"/>
    <w:rsid w:val="007658DF"/>
    <w:rsid w:val="00766081"/>
    <w:rsid w:val="0076643D"/>
    <w:rsid w:val="0076695C"/>
    <w:rsid w:val="00770AB1"/>
    <w:rsid w:val="007717D6"/>
    <w:rsid w:val="0077288F"/>
    <w:rsid w:val="00772BCA"/>
    <w:rsid w:val="007739B2"/>
    <w:rsid w:val="00773FFC"/>
    <w:rsid w:val="00774239"/>
    <w:rsid w:val="007744EE"/>
    <w:rsid w:val="007746C1"/>
    <w:rsid w:val="00775234"/>
    <w:rsid w:val="00780B85"/>
    <w:rsid w:val="00781AD6"/>
    <w:rsid w:val="0078358E"/>
    <w:rsid w:val="00784F50"/>
    <w:rsid w:val="0078606B"/>
    <w:rsid w:val="007865B6"/>
    <w:rsid w:val="00786771"/>
    <w:rsid w:val="00786B8F"/>
    <w:rsid w:val="0078742C"/>
    <w:rsid w:val="00787D2E"/>
    <w:rsid w:val="00791DDD"/>
    <w:rsid w:val="00792684"/>
    <w:rsid w:val="007936C7"/>
    <w:rsid w:val="00793EF9"/>
    <w:rsid w:val="00794BE1"/>
    <w:rsid w:val="00794BFC"/>
    <w:rsid w:val="00795D6F"/>
    <w:rsid w:val="007A3C57"/>
    <w:rsid w:val="007A3E1A"/>
    <w:rsid w:val="007A516A"/>
    <w:rsid w:val="007A5505"/>
    <w:rsid w:val="007A65EC"/>
    <w:rsid w:val="007A7B07"/>
    <w:rsid w:val="007B0C51"/>
    <w:rsid w:val="007B3E10"/>
    <w:rsid w:val="007B4A6D"/>
    <w:rsid w:val="007B5E21"/>
    <w:rsid w:val="007B6EB7"/>
    <w:rsid w:val="007B7AB1"/>
    <w:rsid w:val="007B7E6F"/>
    <w:rsid w:val="007C15A8"/>
    <w:rsid w:val="007C1B81"/>
    <w:rsid w:val="007C2412"/>
    <w:rsid w:val="007C2E00"/>
    <w:rsid w:val="007C3114"/>
    <w:rsid w:val="007C3C84"/>
    <w:rsid w:val="007C3C90"/>
    <w:rsid w:val="007C53DE"/>
    <w:rsid w:val="007C6695"/>
    <w:rsid w:val="007C71C8"/>
    <w:rsid w:val="007C768F"/>
    <w:rsid w:val="007C7C3D"/>
    <w:rsid w:val="007D09DC"/>
    <w:rsid w:val="007D165D"/>
    <w:rsid w:val="007D2704"/>
    <w:rsid w:val="007D30D4"/>
    <w:rsid w:val="007D3196"/>
    <w:rsid w:val="007D4507"/>
    <w:rsid w:val="007D5E79"/>
    <w:rsid w:val="007D6060"/>
    <w:rsid w:val="007D66F4"/>
    <w:rsid w:val="007D6BA5"/>
    <w:rsid w:val="007D75DB"/>
    <w:rsid w:val="007E0128"/>
    <w:rsid w:val="007E06B9"/>
    <w:rsid w:val="007E0C58"/>
    <w:rsid w:val="007E334D"/>
    <w:rsid w:val="007E4D64"/>
    <w:rsid w:val="007E517E"/>
    <w:rsid w:val="007E69E7"/>
    <w:rsid w:val="007E7FCC"/>
    <w:rsid w:val="007F0074"/>
    <w:rsid w:val="007F1538"/>
    <w:rsid w:val="007F1C0F"/>
    <w:rsid w:val="007F4262"/>
    <w:rsid w:val="007F4881"/>
    <w:rsid w:val="007F4C4B"/>
    <w:rsid w:val="007F68FB"/>
    <w:rsid w:val="007F6D67"/>
    <w:rsid w:val="00800753"/>
    <w:rsid w:val="008011C3"/>
    <w:rsid w:val="0080130A"/>
    <w:rsid w:val="00802633"/>
    <w:rsid w:val="00802999"/>
    <w:rsid w:val="00802D56"/>
    <w:rsid w:val="00804E88"/>
    <w:rsid w:val="00804EA2"/>
    <w:rsid w:val="00805832"/>
    <w:rsid w:val="00805FDF"/>
    <w:rsid w:val="00806FD1"/>
    <w:rsid w:val="008075AC"/>
    <w:rsid w:val="008078A2"/>
    <w:rsid w:val="00807916"/>
    <w:rsid w:val="008100A9"/>
    <w:rsid w:val="00810E9B"/>
    <w:rsid w:val="008118C4"/>
    <w:rsid w:val="00811E3F"/>
    <w:rsid w:val="00812869"/>
    <w:rsid w:val="008130CB"/>
    <w:rsid w:val="00813106"/>
    <w:rsid w:val="00815C46"/>
    <w:rsid w:val="008175C4"/>
    <w:rsid w:val="00817B8F"/>
    <w:rsid w:val="00820024"/>
    <w:rsid w:val="008200DE"/>
    <w:rsid w:val="008200E9"/>
    <w:rsid w:val="00822501"/>
    <w:rsid w:val="00822760"/>
    <w:rsid w:val="0082327B"/>
    <w:rsid w:val="00823C84"/>
    <w:rsid w:val="00825794"/>
    <w:rsid w:val="0082608B"/>
    <w:rsid w:val="00827246"/>
    <w:rsid w:val="0083183C"/>
    <w:rsid w:val="00831BF7"/>
    <w:rsid w:val="008334B3"/>
    <w:rsid w:val="00833E2C"/>
    <w:rsid w:val="00833F1F"/>
    <w:rsid w:val="00834411"/>
    <w:rsid w:val="00834931"/>
    <w:rsid w:val="008361CC"/>
    <w:rsid w:val="00836774"/>
    <w:rsid w:val="00836FAB"/>
    <w:rsid w:val="00843A75"/>
    <w:rsid w:val="00843AD1"/>
    <w:rsid w:val="00843B55"/>
    <w:rsid w:val="00843C13"/>
    <w:rsid w:val="00844530"/>
    <w:rsid w:val="00845A0D"/>
    <w:rsid w:val="0084650C"/>
    <w:rsid w:val="00846EE3"/>
    <w:rsid w:val="00850A08"/>
    <w:rsid w:val="00850F29"/>
    <w:rsid w:val="008513B6"/>
    <w:rsid w:val="00851D67"/>
    <w:rsid w:val="0085345E"/>
    <w:rsid w:val="008544FB"/>
    <w:rsid w:val="0085462F"/>
    <w:rsid w:val="00854685"/>
    <w:rsid w:val="0085546F"/>
    <w:rsid w:val="0085604F"/>
    <w:rsid w:val="00860062"/>
    <w:rsid w:val="00860ED1"/>
    <w:rsid w:val="00860FF2"/>
    <w:rsid w:val="00861140"/>
    <w:rsid w:val="0086115C"/>
    <w:rsid w:val="008639D7"/>
    <w:rsid w:val="00863F5D"/>
    <w:rsid w:val="0086415E"/>
    <w:rsid w:val="0086603B"/>
    <w:rsid w:val="00866C25"/>
    <w:rsid w:val="0086728F"/>
    <w:rsid w:val="00867C32"/>
    <w:rsid w:val="008705F0"/>
    <w:rsid w:val="00870A20"/>
    <w:rsid w:val="00871290"/>
    <w:rsid w:val="008713E5"/>
    <w:rsid w:val="00871E24"/>
    <w:rsid w:val="00872EC7"/>
    <w:rsid w:val="00872EF9"/>
    <w:rsid w:val="00874521"/>
    <w:rsid w:val="00877166"/>
    <w:rsid w:val="00877771"/>
    <w:rsid w:val="00877C2D"/>
    <w:rsid w:val="00881453"/>
    <w:rsid w:val="008833AD"/>
    <w:rsid w:val="008843E1"/>
    <w:rsid w:val="008855FD"/>
    <w:rsid w:val="00885875"/>
    <w:rsid w:val="00886F4D"/>
    <w:rsid w:val="00887F7D"/>
    <w:rsid w:val="008906F4"/>
    <w:rsid w:val="00892402"/>
    <w:rsid w:val="008932CC"/>
    <w:rsid w:val="00893B7E"/>
    <w:rsid w:val="00894DB1"/>
    <w:rsid w:val="0089649E"/>
    <w:rsid w:val="00896521"/>
    <w:rsid w:val="0089772D"/>
    <w:rsid w:val="008A01E9"/>
    <w:rsid w:val="008A0F4A"/>
    <w:rsid w:val="008A189D"/>
    <w:rsid w:val="008A1CD6"/>
    <w:rsid w:val="008A1DA9"/>
    <w:rsid w:val="008A28FC"/>
    <w:rsid w:val="008A40AD"/>
    <w:rsid w:val="008A4447"/>
    <w:rsid w:val="008A45C5"/>
    <w:rsid w:val="008A5217"/>
    <w:rsid w:val="008A52AC"/>
    <w:rsid w:val="008A59DB"/>
    <w:rsid w:val="008A6A05"/>
    <w:rsid w:val="008B02B4"/>
    <w:rsid w:val="008B1598"/>
    <w:rsid w:val="008B196E"/>
    <w:rsid w:val="008B21C5"/>
    <w:rsid w:val="008B2510"/>
    <w:rsid w:val="008B2DCF"/>
    <w:rsid w:val="008B3D79"/>
    <w:rsid w:val="008B4B6A"/>
    <w:rsid w:val="008B4D62"/>
    <w:rsid w:val="008B51D2"/>
    <w:rsid w:val="008B5BC0"/>
    <w:rsid w:val="008B6153"/>
    <w:rsid w:val="008B648F"/>
    <w:rsid w:val="008B693A"/>
    <w:rsid w:val="008C0087"/>
    <w:rsid w:val="008C0C37"/>
    <w:rsid w:val="008C2265"/>
    <w:rsid w:val="008C37D7"/>
    <w:rsid w:val="008C553F"/>
    <w:rsid w:val="008D0364"/>
    <w:rsid w:val="008D0447"/>
    <w:rsid w:val="008D06D6"/>
    <w:rsid w:val="008D099E"/>
    <w:rsid w:val="008D0C4E"/>
    <w:rsid w:val="008D12B3"/>
    <w:rsid w:val="008D221F"/>
    <w:rsid w:val="008D3B50"/>
    <w:rsid w:val="008D3C23"/>
    <w:rsid w:val="008D43DD"/>
    <w:rsid w:val="008D4A6A"/>
    <w:rsid w:val="008E085D"/>
    <w:rsid w:val="008E2C02"/>
    <w:rsid w:val="008E2D5C"/>
    <w:rsid w:val="008E38AD"/>
    <w:rsid w:val="008E4190"/>
    <w:rsid w:val="008E49E7"/>
    <w:rsid w:val="008E578B"/>
    <w:rsid w:val="008E5896"/>
    <w:rsid w:val="008E6B8C"/>
    <w:rsid w:val="008E6E6D"/>
    <w:rsid w:val="008E7F14"/>
    <w:rsid w:val="008E7F7A"/>
    <w:rsid w:val="008F019D"/>
    <w:rsid w:val="008F0565"/>
    <w:rsid w:val="008F1A46"/>
    <w:rsid w:val="008F2378"/>
    <w:rsid w:val="008F2BA9"/>
    <w:rsid w:val="008F54A2"/>
    <w:rsid w:val="008F5734"/>
    <w:rsid w:val="008F5B8C"/>
    <w:rsid w:val="008F5BB2"/>
    <w:rsid w:val="008F5F0E"/>
    <w:rsid w:val="008F63FF"/>
    <w:rsid w:val="008F7264"/>
    <w:rsid w:val="0090095E"/>
    <w:rsid w:val="009010CE"/>
    <w:rsid w:val="0090135C"/>
    <w:rsid w:val="00901418"/>
    <w:rsid w:val="009017E6"/>
    <w:rsid w:val="0090185D"/>
    <w:rsid w:val="00901CC8"/>
    <w:rsid w:val="00903028"/>
    <w:rsid w:val="0090458C"/>
    <w:rsid w:val="00905A2D"/>
    <w:rsid w:val="00906596"/>
    <w:rsid w:val="009073F5"/>
    <w:rsid w:val="00910D05"/>
    <w:rsid w:val="00910E69"/>
    <w:rsid w:val="00913347"/>
    <w:rsid w:val="009139B9"/>
    <w:rsid w:val="00913D5F"/>
    <w:rsid w:val="00914B90"/>
    <w:rsid w:val="00914EDF"/>
    <w:rsid w:val="00915DF8"/>
    <w:rsid w:val="00916485"/>
    <w:rsid w:val="00916B86"/>
    <w:rsid w:val="00917BD0"/>
    <w:rsid w:val="009223F2"/>
    <w:rsid w:val="00922C6E"/>
    <w:rsid w:val="009237AC"/>
    <w:rsid w:val="00923A88"/>
    <w:rsid w:val="0092487C"/>
    <w:rsid w:val="009251F0"/>
    <w:rsid w:val="009252F4"/>
    <w:rsid w:val="0092640D"/>
    <w:rsid w:val="00930A3A"/>
    <w:rsid w:val="00931903"/>
    <w:rsid w:val="00931C29"/>
    <w:rsid w:val="00932603"/>
    <w:rsid w:val="009327FC"/>
    <w:rsid w:val="00932AAE"/>
    <w:rsid w:val="009335BD"/>
    <w:rsid w:val="00933C01"/>
    <w:rsid w:val="00934E71"/>
    <w:rsid w:val="009355DA"/>
    <w:rsid w:val="00935E20"/>
    <w:rsid w:val="009372D0"/>
    <w:rsid w:val="00940108"/>
    <w:rsid w:val="009427E1"/>
    <w:rsid w:val="009453CC"/>
    <w:rsid w:val="0094672F"/>
    <w:rsid w:val="00946803"/>
    <w:rsid w:val="00947B51"/>
    <w:rsid w:val="0095008C"/>
    <w:rsid w:val="0095009A"/>
    <w:rsid w:val="0095059A"/>
    <w:rsid w:val="00950FB5"/>
    <w:rsid w:val="009513BC"/>
    <w:rsid w:val="009516FD"/>
    <w:rsid w:val="00952661"/>
    <w:rsid w:val="00952A34"/>
    <w:rsid w:val="00952C55"/>
    <w:rsid w:val="00953397"/>
    <w:rsid w:val="00953B5E"/>
    <w:rsid w:val="00954084"/>
    <w:rsid w:val="0095428F"/>
    <w:rsid w:val="009542AE"/>
    <w:rsid w:val="00954743"/>
    <w:rsid w:val="00954B13"/>
    <w:rsid w:val="00955FBA"/>
    <w:rsid w:val="009561D7"/>
    <w:rsid w:val="0095688C"/>
    <w:rsid w:val="00956E10"/>
    <w:rsid w:val="0095782D"/>
    <w:rsid w:val="009606AC"/>
    <w:rsid w:val="00960BC1"/>
    <w:rsid w:val="00960CA0"/>
    <w:rsid w:val="0096174F"/>
    <w:rsid w:val="00961DD8"/>
    <w:rsid w:val="00962890"/>
    <w:rsid w:val="009648CF"/>
    <w:rsid w:val="00964A20"/>
    <w:rsid w:val="00964D20"/>
    <w:rsid w:val="009663CD"/>
    <w:rsid w:val="00966AAC"/>
    <w:rsid w:val="0096706E"/>
    <w:rsid w:val="00967837"/>
    <w:rsid w:val="00971905"/>
    <w:rsid w:val="00973A0C"/>
    <w:rsid w:val="00973E54"/>
    <w:rsid w:val="00976A36"/>
    <w:rsid w:val="0097730A"/>
    <w:rsid w:val="0097731E"/>
    <w:rsid w:val="00977AA8"/>
    <w:rsid w:val="00977E1E"/>
    <w:rsid w:val="00980F02"/>
    <w:rsid w:val="00981EB2"/>
    <w:rsid w:val="00982BDD"/>
    <w:rsid w:val="00982C3F"/>
    <w:rsid w:val="00982ED7"/>
    <w:rsid w:val="009839D7"/>
    <w:rsid w:val="0098608F"/>
    <w:rsid w:val="00991F64"/>
    <w:rsid w:val="00992536"/>
    <w:rsid w:val="00992862"/>
    <w:rsid w:val="00993EE2"/>
    <w:rsid w:val="009951AD"/>
    <w:rsid w:val="0099605E"/>
    <w:rsid w:val="00996B03"/>
    <w:rsid w:val="00997DC8"/>
    <w:rsid w:val="00997FB6"/>
    <w:rsid w:val="009A353F"/>
    <w:rsid w:val="009A371E"/>
    <w:rsid w:val="009A3837"/>
    <w:rsid w:val="009A3A39"/>
    <w:rsid w:val="009A44C7"/>
    <w:rsid w:val="009A47F9"/>
    <w:rsid w:val="009A68C4"/>
    <w:rsid w:val="009B0AAE"/>
    <w:rsid w:val="009B1646"/>
    <w:rsid w:val="009B19EF"/>
    <w:rsid w:val="009B236E"/>
    <w:rsid w:val="009B410E"/>
    <w:rsid w:val="009B6C2E"/>
    <w:rsid w:val="009B7AF1"/>
    <w:rsid w:val="009C4AB1"/>
    <w:rsid w:val="009C4D7A"/>
    <w:rsid w:val="009C563C"/>
    <w:rsid w:val="009C7C64"/>
    <w:rsid w:val="009D082F"/>
    <w:rsid w:val="009D0FFB"/>
    <w:rsid w:val="009D174D"/>
    <w:rsid w:val="009D1CDF"/>
    <w:rsid w:val="009D2D9D"/>
    <w:rsid w:val="009D3237"/>
    <w:rsid w:val="009D5484"/>
    <w:rsid w:val="009D7266"/>
    <w:rsid w:val="009D766B"/>
    <w:rsid w:val="009E0F18"/>
    <w:rsid w:val="009E1030"/>
    <w:rsid w:val="009E2617"/>
    <w:rsid w:val="009E27A1"/>
    <w:rsid w:val="009E46B6"/>
    <w:rsid w:val="009E5713"/>
    <w:rsid w:val="009E5D93"/>
    <w:rsid w:val="009E6249"/>
    <w:rsid w:val="009E6367"/>
    <w:rsid w:val="009E6DDC"/>
    <w:rsid w:val="009E704C"/>
    <w:rsid w:val="009E739D"/>
    <w:rsid w:val="009F0020"/>
    <w:rsid w:val="009F0615"/>
    <w:rsid w:val="009F1611"/>
    <w:rsid w:val="009F1D59"/>
    <w:rsid w:val="009F3673"/>
    <w:rsid w:val="009F3A86"/>
    <w:rsid w:val="009F4828"/>
    <w:rsid w:val="009F4A03"/>
    <w:rsid w:val="00A00C94"/>
    <w:rsid w:val="00A01300"/>
    <w:rsid w:val="00A0293C"/>
    <w:rsid w:val="00A03796"/>
    <w:rsid w:val="00A049C5"/>
    <w:rsid w:val="00A04B78"/>
    <w:rsid w:val="00A04C5E"/>
    <w:rsid w:val="00A05F35"/>
    <w:rsid w:val="00A1153A"/>
    <w:rsid w:val="00A116BA"/>
    <w:rsid w:val="00A123E3"/>
    <w:rsid w:val="00A135AD"/>
    <w:rsid w:val="00A13DB6"/>
    <w:rsid w:val="00A13E07"/>
    <w:rsid w:val="00A153E8"/>
    <w:rsid w:val="00A15DF4"/>
    <w:rsid w:val="00A16C9D"/>
    <w:rsid w:val="00A22CA5"/>
    <w:rsid w:val="00A24911"/>
    <w:rsid w:val="00A24C84"/>
    <w:rsid w:val="00A26473"/>
    <w:rsid w:val="00A2707D"/>
    <w:rsid w:val="00A30B6C"/>
    <w:rsid w:val="00A3127D"/>
    <w:rsid w:val="00A3257B"/>
    <w:rsid w:val="00A32C12"/>
    <w:rsid w:val="00A338CC"/>
    <w:rsid w:val="00A34714"/>
    <w:rsid w:val="00A369D2"/>
    <w:rsid w:val="00A36D9C"/>
    <w:rsid w:val="00A407F2"/>
    <w:rsid w:val="00A421D0"/>
    <w:rsid w:val="00A4235D"/>
    <w:rsid w:val="00A429F6"/>
    <w:rsid w:val="00A42DB4"/>
    <w:rsid w:val="00A43BD8"/>
    <w:rsid w:val="00A4426C"/>
    <w:rsid w:val="00A462AA"/>
    <w:rsid w:val="00A47582"/>
    <w:rsid w:val="00A47BDF"/>
    <w:rsid w:val="00A47BE1"/>
    <w:rsid w:val="00A47DE5"/>
    <w:rsid w:val="00A50625"/>
    <w:rsid w:val="00A509DD"/>
    <w:rsid w:val="00A512B8"/>
    <w:rsid w:val="00A527B5"/>
    <w:rsid w:val="00A54078"/>
    <w:rsid w:val="00A54B4B"/>
    <w:rsid w:val="00A57F8F"/>
    <w:rsid w:val="00A6073F"/>
    <w:rsid w:val="00A60E92"/>
    <w:rsid w:val="00A610C3"/>
    <w:rsid w:val="00A6197C"/>
    <w:rsid w:val="00A61A47"/>
    <w:rsid w:val="00A62CE1"/>
    <w:rsid w:val="00A62D35"/>
    <w:rsid w:val="00A63108"/>
    <w:rsid w:val="00A63578"/>
    <w:rsid w:val="00A6399E"/>
    <w:rsid w:val="00A6493E"/>
    <w:rsid w:val="00A64C2F"/>
    <w:rsid w:val="00A6587F"/>
    <w:rsid w:val="00A65C78"/>
    <w:rsid w:val="00A66ECA"/>
    <w:rsid w:val="00A67CE5"/>
    <w:rsid w:val="00A67DE0"/>
    <w:rsid w:val="00A67F90"/>
    <w:rsid w:val="00A70AAE"/>
    <w:rsid w:val="00A70ED6"/>
    <w:rsid w:val="00A71BAF"/>
    <w:rsid w:val="00A72522"/>
    <w:rsid w:val="00A72A3D"/>
    <w:rsid w:val="00A72B7F"/>
    <w:rsid w:val="00A72DA3"/>
    <w:rsid w:val="00A73FEE"/>
    <w:rsid w:val="00A743D8"/>
    <w:rsid w:val="00A74738"/>
    <w:rsid w:val="00A77495"/>
    <w:rsid w:val="00A77AF8"/>
    <w:rsid w:val="00A802F6"/>
    <w:rsid w:val="00A81228"/>
    <w:rsid w:val="00A83F82"/>
    <w:rsid w:val="00A84369"/>
    <w:rsid w:val="00A84A94"/>
    <w:rsid w:val="00A853F4"/>
    <w:rsid w:val="00A905D4"/>
    <w:rsid w:val="00A912BC"/>
    <w:rsid w:val="00A917EC"/>
    <w:rsid w:val="00A923F3"/>
    <w:rsid w:val="00A935F1"/>
    <w:rsid w:val="00A9384C"/>
    <w:rsid w:val="00A93A99"/>
    <w:rsid w:val="00A941D2"/>
    <w:rsid w:val="00A94A03"/>
    <w:rsid w:val="00A950ED"/>
    <w:rsid w:val="00A96148"/>
    <w:rsid w:val="00A97534"/>
    <w:rsid w:val="00AA004B"/>
    <w:rsid w:val="00AA02AB"/>
    <w:rsid w:val="00AA1CE0"/>
    <w:rsid w:val="00AA1D75"/>
    <w:rsid w:val="00AA26A4"/>
    <w:rsid w:val="00AA271F"/>
    <w:rsid w:val="00AA354E"/>
    <w:rsid w:val="00AA5559"/>
    <w:rsid w:val="00AA57E6"/>
    <w:rsid w:val="00AA5C68"/>
    <w:rsid w:val="00AA6013"/>
    <w:rsid w:val="00AA697C"/>
    <w:rsid w:val="00AA7583"/>
    <w:rsid w:val="00AA7A31"/>
    <w:rsid w:val="00AB0194"/>
    <w:rsid w:val="00AB09AF"/>
    <w:rsid w:val="00AB0E4E"/>
    <w:rsid w:val="00AB15CA"/>
    <w:rsid w:val="00AB220E"/>
    <w:rsid w:val="00AB305C"/>
    <w:rsid w:val="00AB4223"/>
    <w:rsid w:val="00AB4599"/>
    <w:rsid w:val="00AB4EC2"/>
    <w:rsid w:val="00AB4FA2"/>
    <w:rsid w:val="00AB5706"/>
    <w:rsid w:val="00AB5991"/>
    <w:rsid w:val="00AB5F4A"/>
    <w:rsid w:val="00AB6107"/>
    <w:rsid w:val="00AB7221"/>
    <w:rsid w:val="00AB7B06"/>
    <w:rsid w:val="00AB7F14"/>
    <w:rsid w:val="00AC1781"/>
    <w:rsid w:val="00AC18F9"/>
    <w:rsid w:val="00AC29CA"/>
    <w:rsid w:val="00AC3852"/>
    <w:rsid w:val="00AC5451"/>
    <w:rsid w:val="00AC5B2F"/>
    <w:rsid w:val="00AC6AB5"/>
    <w:rsid w:val="00AC7821"/>
    <w:rsid w:val="00AC798D"/>
    <w:rsid w:val="00AC7C93"/>
    <w:rsid w:val="00AD1A84"/>
    <w:rsid w:val="00AD3105"/>
    <w:rsid w:val="00AD3D31"/>
    <w:rsid w:val="00AD3FA6"/>
    <w:rsid w:val="00AE0949"/>
    <w:rsid w:val="00AE0A21"/>
    <w:rsid w:val="00AE0FAD"/>
    <w:rsid w:val="00AE216E"/>
    <w:rsid w:val="00AE377E"/>
    <w:rsid w:val="00AE499B"/>
    <w:rsid w:val="00AE4B95"/>
    <w:rsid w:val="00AE73A9"/>
    <w:rsid w:val="00AF159B"/>
    <w:rsid w:val="00AF1E5B"/>
    <w:rsid w:val="00AF2C7A"/>
    <w:rsid w:val="00AF34DF"/>
    <w:rsid w:val="00AF3B84"/>
    <w:rsid w:val="00AF46D8"/>
    <w:rsid w:val="00AF4785"/>
    <w:rsid w:val="00AF7487"/>
    <w:rsid w:val="00B0029C"/>
    <w:rsid w:val="00B00698"/>
    <w:rsid w:val="00B01446"/>
    <w:rsid w:val="00B017AF"/>
    <w:rsid w:val="00B026C7"/>
    <w:rsid w:val="00B03C42"/>
    <w:rsid w:val="00B04F8B"/>
    <w:rsid w:val="00B0503A"/>
    <w:rsid w:val="00B0702B"/>
    <w:rsid w:val="00B070E0"/>
    <w:rsid w:val="00B07CC3"/>
    <w:rsid w:val="00B10439"/>
    <w:rsid w:val="00B11409"/>
    <w:rsid w:val="00B118AC"/>
    <w:rsid w:val="00B119F8"/>
    <w:rsid w:val="00B12F4F"/>
    <w:rsid w:val="00B137FB"/>
    <w:rsid w:val="00B1391A"/>
    <w:rsid w:val="00B144B9"/>
    <w:rsid w:val="00B14894"/>
    <w:rsid w:val="00B16106"/>
    <w:rsid w:val="00B16416"/>
    <w:rsid w:val="00B1711E"/>
    <w:rsid w:val="00B174E6"/>
    <w:rsid w:val="00B178D7"/>
    <w:rsid w:val="00B20035"/>
    <w:rsid w:val="00B2043C"/>
    <w:rsid w:val="00B20D6F"/>
    <w:rsid w:val="00B22ABC"/>
    <w:rsid w:val="00B22C3B"/>
    <w:rsid w:val="00B27028"/>
    <w:rsid w:val="00B270FA"/>
    <w:rsid w:val="00B309C2"/>
    <w:rsid w:val="00B31F46"/>
    <w:rsid w:val="00B331FE"/>
    <w:rsid w:val="00B33E1F"/>
    <w:rsid w:val="00B342F3"/>
    <w:rsid w:val="00B35700"/>
    <w:rsid w:val="00B35FA7"/>
    <w:rsid w:val="00B3614A"/>
    <w:rsid w:val="00B362AE"/>
    <w:rsid w:val="00B36BF8"/>
    <w:rsid w:val="00B36F09"/>
    <w:rsid w:val="00B37362"/>
    <w:rsid w:val="00B37E84"/>
    <w:rsid w:val="00B40944"/>
    <w:rsid w:val="00B412B9"/>
    <w:rsid w:val="00B421FF"/>
    <w:rsid w:val="00B4233A"/>
    <w:rsid w:val="00B4271B"/>
    <w:rsid w:val="00B42E1D"/>
    <w:rsid w:val="00B43DB4"/>
    <w:rsid w:val="00B43E83"/>
    <w:rsid w:val="00B459DD"/>
    <w:rsid w:val="00B46D4B"/>
    <w:rsid w:val="00B50616"/>
    <w:rsid w:val="00B52D09"/>
    <w:rsid w:val="00B52DFD"/>
    <w:rsid w:val="00B55362"/>
    <w:rsid w:val="00B553A5"/>
    <w:rsid w:val="00B5613D"/>
    <w:rsid w:val="00B5645B"/>
    <w:rsid w:val="00B56940"/>
    <w:rsid w:val="00B574B8"/>
    <w:rsid w:val="00B57C8D"/>
    <w:rsid w:val="00B61C1A"/>
    <w:rsid w:val="00B624E1"/>
    <w:rsid w:val="00B634D3"/>
    <w:rsid w:val="00B635E6"/>
    <w:rsid w:val="00B639BE"/>
    <w:rsid w:val="00B64DA6"/>
    <w:rsid w:val="00B64E5E"/>
    <w:rsid w:val="00B66582"/>
    <w:rsid w:val="00B66B83"/>
    <w:rsid w:val="00B67062"/>
    <w:rsid w:val="00B6710C"/>
    <w:rsid w:val="00B67F22"/>
    <w:rsid w:val="00B701EC"/>
    <w:rsid w:val="00B71E08"/>
    <w:rsid w:val="00B71E41"/>
    <w:rsid w:val="00B73087"/>
    <w:rsid w:val="00B7460F"/>
    <w:rsid w:val="00B759C3"/>
    <w:rsid w:val="00B77482"/>
    <w:rsid w:val="00B774E9"/>
    <w:rsid w:val="00B8143F"/>
    <w:rsid w:val="00B814DF"/>
    <w:rsid w:val="00B81668"/>
    <w:rsid w:val="00B82CCA"/>
    <w:rsid w:val="00B83742"/>
    <w:rsid w:val="00B85854"/>
    <w:rsid w:val="00B871AA"/>
    <w:rsid w:val="00B90B79"/>
    <w:rsid w:val="00B91E6C"/>
    <w:rsid w:val="00B91FC4"/>
    <w:rsid w:val="00B92F2E"/>
    <w:rsid w:val="00B9366A"/>
    <w:rsid w:val="00B9478C"/>
    <w:rsid w:val="00B96760"/>
    <w:rsid w:val="00B96E80"/>
    <w:rsid w:val="00B97893"/>
    <w:rsid w:val="00BA147F"/>
    <w:rsid w:val="00BA2D59"/>
    <w:rsid w:val="00BA3015"/>
    <w:rsid w:val="00BA3457"/>
    <w:rsid w:val="00BA36CF"/>
    <w:rsid w:val="00BA3792"/>
    <w:rsid w:val="00BA6717"/>
    <w:rsid w:val="00BA6F21"/>
    <w:rsid w:val="00BA7262"/>
    <w:rsid w:val="00BA73C0"/>
    <w:rsid w:val="00BA7EDF"/>
    <w:rsid w:val="00BB0F72"/>
    <w:rsid w:val="00BB34D1"/>
    <w:rsid w:val="00BB3A7C"/>
    <w:rsid w:val="00BB3E91"/>
    <w:rsid w:val="00BB437E"/>
    <w:rsid w:val="00BB6FD9"/>
    <w:rsid w:val="00BB7A75"/>
    <w:rsid w:val="00BB7ADD"/>
    <w:rsid w:val="00BC16B4"/>
    <w:rsid w:val="00BC22A9"/>
    <w:rsid w:val="00BC273F"/>
    <w:rsid w:val="00BC3584"/>
    <w:rsid w:val="00BC41A6"/>
    <w:rsid w:val="00BC4FBA"/>
    <w:rsid w:val="00BC5184"/>
    <w:rsid w:val="00BC53D0"/>
    <w:rsid w:val="00BC570D"/>
    <w:rsid w:val="00BC647F"/>
    <w:rsid w:val="00BC69C3"/>
    <w:rsid w:val="00BD17E2"/>
    <w:rsid w:val="00BD220F"/>
    <w:rsid w:val="00BD2770"/>
    <w:rsid w:val="00BD32A4"/>
    <w:rsid w:val="00BD433B"/>
    <w:rsid w:val="00BD44FC"/>
    <w:rsid w:val="00BD4FE2"/>
    <w:rsid w:val="00BD5002"/>
    <w:rsid w:val="00BD563E"/>
    <w:rsid w:val="00BD690B"/>
    <w:rsid w:val="00BE1485"/>
    <w:rsid w:val="00BE19AD"/>
    <w:rsid w:val="00BE1BD4"/>
    <w:rsid w:val="00BE2340"/>
    <w:rsid w:val="00BE25EA"/>
    <w:rsid w:val="00BE2CC2"/>
    <w:rsid w:val="00BE51A1"/>
    <w:rsid w:val="00BE5C53"/>
    <w:rsid w:val="00BE6331"/>
    <w:rsid w:val="00BE6CAC"/>
    <w:rsid w:val="00BE7518"/>
    <w:rsid w:val="00BF01EF"/>
    <w:rsid w:val="00BF10EC"/>
    <w:rsid w:val="00BF1A4F"/>
    <w:rsid w:val="00BF1ED5"/>
    <w:rsid w:val="00BF2D2F"/>
    <w:rsid w:val="00BF2E12"/>
    <w:rsid w:val="00BF435F"/>
    <w:rsid w:val="00BF5083"/>
    <w:rsid w:val="00BF513F"/>
    <w:rsid w:val="00BF5B26"/>
    <w:rsid w:val="00BF619B"/>
    <w:rsid w:val="00BF63BA"/>
    <w:rsid w:val="00BF717C"/>
    <w:rsid w:val="00BF730A"/>
    <w:rsid w:val="00BF745A"/>
    <w:rsid w:val="00C017AB"/>
    <w:rsid w:val="00C02618"/>
    <w:rsid w:val="00C02649"/>
    <w:rsid w:val="00C02751"/>
    <w:rsid w:val="00C038E1"/>
    <w:rsid w:val="00C0499C"/>
    <w:rsid w:val="00C054DB"/>
    <w:rsid w:val="00C05653"/>
    <w:rsid w:val="00C0623E"/>
    <w:rsid w:val="00C062C8"/>
    <w:rsid w:val="00C1036C"/>
    <w:rsid w:val="00C10BAB"/>
    <w:rsid w:val="00C149BD"/>
    <w:rsid w:val="00C15177"/>
    <w:rsid w:val="00C154C1"/>
    <w:rsid w:val="00C16C22"/>
    <w:rsid w:val="00C16E58"/>
    <w:rsid w:val="00C171DF"/>
    <w:rsid w:val="00C17BDB"/>
    <w:rsid w:val="00C200F3"/>
    <w:rsid w:val="00C20561"/>
    <w:rsid w:val="00C20C07"/>
    <w:rsid w:val="00C2231B"/>
    <w:rsid w:val="00C224AE"/>
    <w:rsid w:val="00C22C89"/>
    <w:rsid w:val="00C25A26"/>
    <w:rsid w:val="00C26349"/>
    <w:rsid w:val="00C26EEF"/>
    <w:rsid w:val="00C27136"/>
    <w:rsid w:val="00C31187"/>
    <w:rsid w:val="00C31DBD"/>
    <w:rsid w:val="00C329D5"/>
    <w:rsid w:val="00C332E3"/>
    <w:rsid w:val="00C34E54"/>
    <w:rsid w:val="00C35504"/>
    <w:rsid w:val="00C35676"/>
    <w:rsid w:val="00C35F90"/>
    <w:rsid w:val="00C37856"/>
    <w:rsid w:val="00C41385"/>
    <w:rsid w:val="00C427DC"/>
    <w:rsid w:val="00C434D8"/>
    <w:rsid w:val="00C43599"/>
    <w:rsid w:val="00C43664"/>
    <w:rsid w:val="00C45030"/>
    <w:rsid w:val="00C451E2"/>
    <w:rsid w:val="00C45D63"/>
    <w:rsid w:val="00C479C3"/>
    <w:rsid w:val="00C517FD"/>
    <w:rsid w:val="00C53FF9"/>
    <w:rsid w:val="00C5651F"/>
    <w:rsid w:val="00C56C36"/>
    <w:rsid w:val="00C5782E"/>
    <w:rsid w:val="00C620F4"/>
    <w:rsid w:val="00C6284D"/>
    <w:rsid w:val="00C62B52"/>
    <w:rsid w:val="00C62EDF"/>
    <w:rsid w:val="00C63937"/>
    <w:rsid w:val="00C63DE0"/>
    <w:rsid w:val="00C655CA"/>
    <w:rsid w:val="00C65CD2"/>
    <w:rsid w:val="00C6649D"/>
    <w:rsid w:val="00C70FD2"/>
    <w:rsid w:val="00C7107C"/>
    <w:rsid w:val="00C712E8"/>
    <w:rsid w:val="00C75DEE"/>
    <w:rsid w:val="00C75E03"/>
    <w:rsid w:val="00C76D3C"/>
    <w:rsid w:val="00C77061"/>
    <w:rsid w:val="00C800EE"/>
    <w:rsid w:val="00C8070F"/>
    <w:rsid w:val="00C8142B"/>
    <w:rsid w:val="00C82B3B"/>
    <w:rsid w:val="00C82FE3"/>
    <w:rsid w:val="00C83D53"/>
    <w:rsid w:val="00C852A9"/>
    <w:rsid w:val="00C85AA2"/>
    <w:rsid w:val="00C86F8E"/>
    <w:rsid w:val="00C900A4"/>
    <w:rsid w:val="00C9056F"/>
    <w:rsid w:val="00C92D23"/>
    <w:rsid w:val="00C92DD0"/>
    <w:rsid w:val="00C92F34"/>
    <w:rsid w:val="00C9352E"/>
    <w:rsid w:val="00C94C15"/>
    <w:rsid w:val="00C95259"/>
    <w:rsid w:val="00C9633E"/>
    <w:rsid w:val="00C96ECC"/>
    <w:rsid w:val="00C96F65"/>
    <w:rsid w:val="00C97B73"/>
    <w:rsid w:val="00CA1222"/>
    <w:rsid w:val="00CA1970"/>
    <w:rsid w:val="00CA1C35"/>
    <w:rsid w:val="00CA35BA"/>
    <w:rsid w:val="00CA53BD"/>
    <w:rsid w:val="00CA5654"/>
    <w:rsid w:val="00CA59E5"/>
    <w:rsid w:val="00CA6D01"/>
    <w:rsid w:val="00CA751A"/>
    <w:rsid w:val="00CA76AB"/>
    <w:rsid w:val="00CB024C"/>
    <w:rsid w:val="00CB0475"/>
    <w:rsid w:val="00CB2456"/>
    <w:rsid w:val="00CB266C"/>
    <w:rsid w:val="00CB2E0E"/>
    <w:rsid w:val="00CB4095"/>
    <w:rsid w:val="00CB50BF"/>
    <w:rsid w:val="00CB7A43"/>
    <w:rsid w:val="00CB7E21"/>
    <w:rsid w:val="00CC00EC"/>
    <w:rsid w:val="00CC045F"/>
    <w:rsid w:val="00CC08B6"/>
    <w:rsid w:val="00CC1F3C"/>
    <w:rsid w:val="00CC1F9F"/>
    <w:rsid w:val="00CC3508"/>
    <w:rsid w:val="00CC43EE"/>
    <w:rsid w:val="00CC495E"/>
    <w:rsid w:val="00CC583E"/>
    <w:rsid w:val="00CC60C2"/>
    <w:rsid w:val="00CD00C7"/>
    <w:rsid w:val="00CD037F"/>
    <w:rsid w:val="00CD1140"/>
    <w:rsid w:val="00CD123A"/>
    <w:rsid w:val="00CD2E7C"/>
    <w:rsid w:val="00CD2FD5"/>
    <w:rsid w:val="00CD6EA4"/>
    <w:rsid w:val="00CD7061"/>
    <w:rsid w:val="00CD7324"/>
    <w:rsid w:val="00CE06D0"/>
    <w:rsid w:val="00CE1023"/>
    <w:rsid w:val="00CE26C7"/>
    <w:rsid w:val="00CE289B"/>
    <w:rsid w:val="00CE2DB4"/>
    <w:rsid w:val="00CE3086"/>
    <w:rsid w:val="00CE31D8"/>
    <w:rsid w:val="00CE34DF"/>
    <w:rsid w:val="00CE36A0"/>
    <w:rsid w:val="00CE36DF"/>
    <w:rsid w:val="00CE5F01"/>
    <w:rsid w:val="00CE6BB8"/>
    <w:rsid w:val="00CF02DE"/>
    <w:rsid w:val="00CF1417"/>
    <w:rsid w:val="00CF1419"/>
    <w:rsid w:val="00CF17F5"/>
    <w:rsid w:val="00CF25DB"/>
    <w:rsid w:val="00CF2600"/>
    <w:rsid w:val="00CF489D"/>
    <w:rsid w:val="00CF53AD"/>
    <w:rsid w:val="00D00F70"/>
    <w:rsid w:val="00D01C3B"/>
    <w:rsid w:val="00D021AE"/>
    <w:rsid w:val="00D02805"/>
    <w:rsid w:val="00D02812"/>
    <w:rsid w:val="00D029EF"/>
    <w:rsid w:val="00D032F4"/>
    <w:rsid w:val="00D04C36"/>
    <w:rsid w:val="00D051A0"/>
    <w:rsid w:val="00D06778"/>
    <w:rsid w:val="00D07CBC"/>
    <w:rsid w:val="00D10BC6"/>
    <w:rsid w:val="00D10ECA"/>
    <w:rsid w:val="00D12481"/>
    <w:rsid w:val="00D133B3"/>
    <w:rsid w:val="00D138C8"/>
    <w:rsid w:val="00D149DF"/>
    <w:rsid w:val="00D16F1D"/>
    <w:rsid w:val="00D20604"/>
    <w:rsid w:val="00D21941"/>
    <w:rsid w:val="00D22352"/>
    <w:rsid w:val="00D22D8E"/>
    <w:rsid w:val="00D26C54"/>
    <w:rsid w:val="00D27035"/>
    <w:rsid w:val="00D30EBB"/>
    <w:rsid w:val="00D32BC7"/>
    <w:rsid w:val="00D339EF"/>
    <w:rsid w:val="00D34BD0"/>
    <w:rsid w:val="00D35053"/>
    <w:rsid w:val="00D36656"/>
    <w:rsid w:val="00D370E9"/>
    <w:rsid w:val="00D3742E"/>
    <w:rsid w:val="00D376D8"/>
    <w:rsid w:val="00D404B1"/>
    <w:rsid w:val="00D412EA"/>
    <w:rsid w:val="00D418D1"/>
    <w:rsid w:val="00D4198B"/>
    <w:rsid w:val="00D4276D"/>
    <w:rsid w:val="00D43649"/>
    <w:rsid w:val="00D43C2A"/>
    <w:rsid w:val="00D44096"/>
    <w:rsid w:val="00D44CF1"/>
    <w:rsid w:val="00D4560E"/>
    <w:rsid w:val="00D46484"/>
    <w:rsid w:val="00D5131C"/>
    <w:rsid w:val="00D5218B"/>
    <w:rsid w:val="00D5270A"/>
    <w:rsid w:val="00D52C9D"/>
    <w:rsid w:val="00D5394C"/>
    <w:rsid w:val="00D5520B"/>
    <w:rsid w:val="00D55F59"/>
    <w:rsid w:val="00D60763"/>
    <w:rsid w:val="00D60C70"/>
    <w:rsid w:val="00D60D08"/>
    <w:rsid w:val="00D62352"/>
    <w:rsid w:val="00D64211"/>
    <w:rsid w:val="00D64BD2"/>
    <w:rsid w:val="00D655A2"/>
    <w:rsid w:val="00D65BAD"/>
    <w:rsid w:val="00D66316"/>
    <w:rsid w:val="00D66362"/>
    <w:rsid w:val="00D66E0B"/>
    <w:rsid w:val="00D67831"/>
    <w:rsid w:val="00D71B68"/>
    <w:rsid w:val="00D7434F"/>
    <w:rsid w:val="00D753F3"/>
    <w:rsid w:val="00D756BA"/>
    <w:rsid w:val="00D81C05"/>
    <w:rsid w:val="00D82F66"/>
    <w:rsid w:val="00D834C1"/>
    <w:rsid w:val="00D8375F"/>
    <w:rsid w:val="00D841E0"/>
    <w:rsid w:val="00D84574"/>
    <w:rsid w:val="00D853C1"/>
    <w:rsid w:val="00D85C56"/>
    <w:rsid w:val="00D87627"/>
    <w:rsid w:val="00D900A8"/>
    <w:rsid w:val="00D906F9"/>
    <w:rsid w:val="00D90EAA"/>
    <w:rsid w:val="00D90EBD"/>
    <w:rsid w:val="00D9224C"/>
    <w:rsid w:val="00D92A60"/>
    <w:rsid w:val="00D9529B"/>
    <w:rsid w:val="00D95A9D"/>
    <w:rsid w:val="00D963DF"/>
    <w:rsid w:val="00D97458"/>
    <w:rsid w:val="00DA392E"/>
    <w:rsid w:val="00DA3FA3"/>
    <w:rsid w:val="00DA460A"/>
    <w:rsid w:val="00DA4898"/>
    <w:rsid w:val="00DA5746"/>
    <w:rsid w:val="00DA76A4"/>
    <w:rsid w:val="00DB126B"/>
    <w:rsid w:val="00DB1C48"/>
    <w:rsid w:val="00DB1E92"/>
    <w:rsid w:val="00DB4DC1"/>
    <w:rsid w:val="00DB51CE"/>
    <w:rsid w:val="00DB5511"/>
    <w:rsid w:val="00DB67CA"/>
    <w:rsid w:val="00DB6A43"/>
    <w:rsid w:val="00DB7DB9"/>
    <w:rsid w:val="00DC10B1"/>
    <w:rsid w:val="00DC18B3"/>
    <w:rsid w:val="00DC2412"/>
    <w:rsid w:val="00DC3362"/>
    <w:rsid w:val="00DC3478"/>
    <w:rsid w:val="00DC4C54"/>
    <w:rsid w:val="00DC4EAD"/>
    <w:rsid w:val="00DC5CC6"/>
    <w:rsid w:val="00DD05CA"/>
    <w:rsid w:val="00DD1397"/>
    <w:rsid w:val="00DD16AA"/>
    <w:rsid w:val="00DD1BBE"/>
    <w:rsid w:val="00DD1D70"/>
    <w:rsid w:val="00DD28BD"/>
    <w:rsid w:val="00DD2C07"/>
    <w:rsid w:val="00DD4655"/>
    <w:rsid w:val="00DD59A0"/>
    <w:rsid w:val="00DD5FEF"/>
    <w:rsid w:val="00DD71C9"/>
    <w:rsid w:val="00DD7FF1"/>
    <w:rsid w:val="00DE041B"/>
    <w:rsid w:val="00DE0AAC"/>
    <w:rsid w:val="00DE1D40"/>
    <w:rsid w:val="00DE1ED7"/>
    <w:rsid w:val="00DE6405"/>
    <w:rsid w:val="00DE6550"/>
    <w:rsid w:val="00DE6DB8"/>
    <w:rsid w:val="00DF0575"/>
    <w:rsid w:val="00DF1FCA"/>
    <w:rsid w:val="00DF4B8F"/>
    <w:rsid w:val="00DF4CE6"/>
    <w:rsid w:val="00DF691C"/>
    <w:rsid w:val="00DF6F47"/>
    <w:rsid w:val="00DF741D"/>
    <w:rsid w:val="00DF7C8F"/>
    <w:rsid w:val="00E00EFD"/>
    <w:rsid w:val="00E03666"/>
    <w:rsid w:val="00E04EAC"/>
    <w:rsid w:val="00E05535"/>
    <w:rsid w:val="00E05B35"/>
    <w:rsid w:val="00E06778"/>
    <w:rsid w:val="00E07E6C"/>
    <w:rsid w:val="00E100BC"/>
    <w:rsid w:val="00E117DC"/>
    <w:rsid w:val="00E11A73"/>
    <w:rsid w:val="00E127F6"/>
    <w:rsid w:val="00E13547"/>
    <w:rsid w:val="00E16C8C"/>
    <w:rsid w:val="00E1797D"/>
    <w:rsid w:val="00E17C16"/>
    <w:rsid w:val="00E20653"/>
    <w:rsid w:val="00E207D3"/>
    <w:rsid w:val="00E20B99"/>
    <w:rsid w:val="00E216D7"/>
    <w:rsid w:val="00E21AC5"/>
    <w:rsid w:val="00E21B5E"/>
    <w:rsid w:val="00E2230B"/>
    <w:rsid w:val="00E225B5"/>
    <w:rsid w:val="00E23542"/>
    <w:rsid w:val="00E23CD6"/>
    <w:rsid w:val="00E24462"/>
    <w:rsid w:val="00E24B29"/>
    <w:rsid w:val="00E25759"/>
    <w:rsid w:val="00E25E51"/>
    <w:rsid w:val="00E26DA7"/>
    <w:rsid w:val="00E26FF5"/>
    <w:rsid w:val="00E27555"/>
    <w:rsid w:val="00E32C9C"/>
    <w:rsid w:val="00E32F06"/>
    <w:rsid w:val="00E33366"/>
    <w:rsid w:val="00E351BA"/>
    <w:rsid w:val="00E3541D"/>
    <w:rsid w:val="00E35983"/>
    <w:rsid w:val="00E35C5A"/>
    <w:rsid w:val="00E37DCA"/>
    <w:rsid w:val="00E37E79"/>
    <w:rsid w:val="00E40D83"/>
    <w:rsid w:val="00E41F9D"/>
    <w:rsid w:val="00E43135"/>
    <w:rsid w:val="00E441E4"/>
    <w:rsid w:val="00E44C8A"/>
    <w:rsid w:val="00E450C9"/>
    <w:rsid w:val="00E4520E"/>
    <w:rsid w:val="00E46B40"/>
    <w:rsid w:val="00E46F97"/>
    <w:rsid w:val="00E4754A"/>
    <w:rsid w:val="00E47FC3"/>
    <w:rsid w:val="00E5012D"/>
    <w:rsid w:val="00E50AD9"/>
    <w:rsid w:val="00E50F29"/>
    <w:rsid w:val="00E512D8"/>
    <w:rsid w:val="00E5138C"/>
    <w:rsid w:val="00E5155C"/>
    <w:rsid w:val="00E5349E"/>
    <w:rsid w:val="00E53BA5"/>
    <w:rsid w:val="00E540DD"/>
    <w:rsid w:val="00E543DB"/>
    <w:rsid w:val="00E54432"/>
    <w:rsid w:val="00E54A80"/>
    <w:rsid w:val="00E54D79"/>
    <w:rsid w:val="00E55838"/>
    <w:rsid w:val="00E55ED5"/>
    <w:rsid w:val="00E56136"/>
    <w:rsid w:val="00E56459"/>
    <w:rsid w:val="00E565B7"/>
    <w:rsid w:val="00E56DCC"/>
    <w:rsid w:val="00E56EC8"/>
    <w:rsid w:val="00E57D63"/>
    <w:rsid w:val="00E57E2D"/>
    <w:rsid w:val="00E6218B"/>
    <w:rsid w:val="00E626A4"/>
    <w:rsid w:val="00E62AAE"/>
    <w:rsid w:val="00E62C9D"/>
    <w:rsid w:val="00E64552"/>
    <w:rsid w:val="00E64B05"/>
    <w:rsid w:val="00E65FD3"/>
    <w:rsid w:val="00E66409"/>
    <w:rsid w:val="00E665BC"/>
    <w:rsid w:val="00E66D25"/>
    <w:rsid w:val="00E66EFB"/>
    <w:rsid w:val="00E70AE0"/>
    <w:rsid w:val="00E712CB"/>
    <w:rsid w:val="00E7171C"/>
    <w:rsid w:val="00E71D1B"/>
    <w:rsid w:val="00E731ED"/>
    <w:rsid w:val="00E7441B"/>
    <w:rsid w:val="00E77430"/>
    <w:rsid w:val="00E81EE0"/>
    <w:rsid w:val="00E822BB"/>
    <w:rsid w:val="00E84610"/>
    <w:rsid w:val="00E854DD"/>
    <w:rsid w:val="00E8607D"/>
    <w:rsid w:val="00E868BE"/>
    <w:rsid w:val="00E86D03"/>
    <w:rsid w:val="00E8707D"/>
    <w:rsid w:val="00E87DF2"/>
    <w:rsid w:val="00E908EE"/>
    <w:rsid w:val="00E92D15"/>
    <w:rsid w:val="00E94F6A"/>
    <w:rsid w:val="00E9675B"/>
    <w:rsid w:val="00E969B9"/>
    <w:rsid w:val="00E96F90"/>
    <w:rsid w:val="00E97F1A"/>
    <w:rsid w:val="00EA018B"/>
    <w:rsid w:val="00EA1BF0"/>
    <w:rsid w:val="00EA3CA8"/>
    <w:rsid w:val="00EA46F8"/>
    <w:rsid w:val="00EA4E5F"/>
    <w:rsid w:val="00EA59D7"/>
    <w:rsid w:val="00EA7F1D"/>
    <w:rsid w:val="00EB09B6"/>
    <w:rsid w:val="00EB0A0F"/>
    <w:rsid w:val="00EB264C"/>
    <w:rsid w:val="00EB2DD3"/>
    <w:rsid w:val="00EB2F3D"/>
    <w:rsid w:val="00EB322B"/>
    <w:rsid w:val="00EB3995"/>
    <w:rsid w:val="00EB4781"/>
    <w:rsid w:val="00EB59FE"/>
    <w:rsid w:val="00EB5E5D"/>
    <w:rsid w:val="00EB7175"/>
    <w:rsid w:val="00EB7296"/>
    <w:rsid w:val="00EC0A51"/>
    <w:rsid w:val="00EC148B"/>
    <w:rsid w:val="00EC1819"/>
    <w:rsid w:val="00EC19B2"/>
    <w:rsid w:val="00EC63A6"/>
    <w:rsid w:val="00EC7911"/>
    <w:rsid w:val="00ED0696"/>
    <w:rsid w:val="00ED0D0E"/>
    <w:rsid w:val="00ED0FB5"/>
    <w:rsid w:val="00ED16FC"/>
    <w:rsid w:val="00ED58AE"/>
    <w:rsid w:val="00ED7249"/>
    <w:rsid w:val="00ED76A2"/>
    <w:rsid w:val="00ED7D93"/>
    <w:rsid w:val="00ED7E73"/>
    <w:rsid w:val="00EE203A"/>
    <w:rsid w:val="00EE2497"/>
    <w:rsid w:val="00EE2F42"/>
    <w:rsid w:val="00EE3B0F"/>
    <w:rsid w:val="00EE3E58"/>
    <w:rsid w:val="00EE4552"/>
    <w:rsid w:val="00EE60CE"/>
    <w:rsid w:val="00EE64DC"/>
    <w:rsid w:val="00EF04F9"/>
    <w:rsid w:val="00EF0882"/>
    <w:rsid w:val="00EF0B2E"/>
    <w:rsid w:val="00EF0F00"/>
    <w:rsid w:val="00EF0FA0"/>
    <w:rsid w:val="00EF1E83"/>
    <w:rsid w:val="00EF3023"/>
    <w:rsid w:val="00EF4498"/>
    <w:rsid w:val="00EF4961"/>
    <w:rsid w:val="00EF546E"/>
    <w:rsid w:val="00EF74B2"/>
    <w:rsid w:val="00EF77DE"/>
    <w:rsid w:val="00F0019C"/>
    <w:rsid w:val="00F02815"/>
    <w:rsid w:val="00F02A4D"/>
    <w:rsid w:val="00F02F7F"/>
    <w:rsid w:val="00F03AFA"/>
    <w:rsid w:val="00F03EF6"/>
    <w:rsid w:val="00F04700"/>
    <w:rsid w:val="00F05521"/>
    <w:rsid w:val="00F06028"/>
    <w:rsid w:val="00F06637"/>
    <w:rsid w:val="00F06A10"/>
    <w:rsid w:val="00F07480"/>
    <w:rsid w:val="00F07611"/>
    <w:rsid w:val="00F078D2"/>
    <w:rsid w:val="00F10666"/>
    <w:rsid w:val="00F10683"/>
    <w:rsid w:val="00F115E9"/>
    <w:rsid w:val="00F13570"/>
    <w:rsid w:val="00F1420B"/>
    <w:rsid w:val="00F14BC3"/>
    <w:rsid w:val="00F156B3"/>
    <w:rsid w:val="00F159F1"/>
    <w:rsid w:val="00F15E21"/>
    <w:rsid w:val="00F1764B"/>
    <w:rsid w:val="00F17883"/>
    <w:rsid w:val="00F206BD"/>
    <w:rsid w:val="00F20A43"/>
    <w:rsid w:val="00F232C4"/>
    <w:rsid w:val="00F24039"/>
    <w:rsid w:val="00F2446C"/>
    <w:rsid w:val="00F244AA"/>
    <w:rsid w:val="00F2463A"/>
    <w:rsid w:val="00F249FC"/>
    <w:rsid w:val="00F24B2E"/>
    <w:rsid w:val="00F25BCC"/>
    <w:rsid w:val="00F25EB6"/>
    <w:rsid w:val="00F26A33"/>
    <w:rsid w:val="00F27B78"/>
    <w:rsid w:val="00F31520"/>
    <w:rsid w:val="00F321C1"/>
    <w:rsid w:val="00F3377E"/>
    <w:rsid w:val="00F35DB4"/>
    <w:rsid w:val="00F365CF"/>
    <w:rsid w:val="00F36C19"/>
    <w:rsid w:val="00F3793F"/>
    <w:rsid w:val="00F37DF9"/>
    <w:rsid w:val="00F42570"/>
    <w:rsid w:val="00F42736"/>
    <w:rsid w:val="00F43A17"/>
    <w:rsid w:val="00F43DB0"/>
    <w:rsid w:val="00F44F42"/>
    <w:rsid w:val="00F4527A"/>
    <w:rsid w:val="00F47ECA"/>
    <w:rsid w:val="00F47ED0"/>
    <w:rsid w:val="00F51225"/>
    <w:rsid w:val="00F519CB"/>
    <w:rsid w:val="00F52C7A"/>
    <w:rsid w:val="00F54089"/>
    <w:rsid w:val="00F5408F"/>
    <w:rsid w:val="00F54CE3"/>
    <w:rsid w:val="00F5531F"/>
    <w:rsid w:val="00F556A8"/>
    <w:rsid w:val="00F5670F"/>
    <w:rsid w:val="00F56F61"/>
    <w:rsid w:val="00F57195"/>
    <w:rsid w:val="00F604A7"/>
    <w:rsid w:val="00F62396"/>
    <w:rsid w:val="00F6298B"/>
    <w:rsid w:val="00F63635"/>
    <w:rsid w:val="00F63F76"/>
    <w:rsid w:val="00F64BE8"/>
    <w:rsid w:val="00F6507D"/>
    <w:rsid w:val="00F6563A"/>
    <w:rsid w:val="00F65E31"/>
    <w:rsid w:val="00F65E53"/>
    <w:rsid w:val="00F6604F"/>
    <w:rsid w:val="00F700AB"/>
    <w:rsid w:val="00F700CB"/>
    <w:rsid w:val="00F70F16"/>
    <w:rsid w:val="00F719C4"/>
    <w:rsid w:val="00F762E8"/>
    <w:rsid w:val="00F765B6"/>
    <w:rsid w:val="00F769A4"/>
    <w:rsid w:val="00F77EE7"/>
    <w:rsid w:val="00F8138A"/>
    <w:rsid w:val="00F83036"/>
    <w:rsid w:val="00F8376F"/>
    <w:rsid w:val="00F83D10"/>
    <w:rsid w:val="00F84CFB"/>
    <w:rsid w:val="00F86196"/>
    <w:rsid w:val="00F87FFA"/>
    <w:rsid w:val="00F909AC"/>
    <w:rsid w:val="00F92F58"/>
    <w:rsid w:val="00F93388"/>
    <w:rsid w:val="00F939BB"/>
    <w:rsid w:val="00F93C63"/>
    <w:rsid w:val="00F94A33"/>
    <w:rsid w:val="00F96DFF"/>
    <w:rsid w:val="00F97807"/>
    <w:rsid w:val="00F97BC8"/>
    <w:rsid w:val="00F97FE5"/>
    <w:rsid w:val="00FA0D6F"/>
    <w:rsid w:val="00FA1057"/>
    <w:rsid w:val="00FA1514"/>
    <w:rsid w:val="00FA1AAB"/>
    <w:rsid w:val="00FA1B1C"/>
    <w:rsid w:val="00FA257F"/>
    <w:rsid w:val="00FA3849"/>
    <w:rsid w:val="00FA5162"/>
    <w:rsid w:val="00FB0047"/>
    <w:rsid w:val="00FB02EB"/>
    <w:rsid w:val="00FB2549"/>
    <w:rsid w:val="00FB275B"/>
    <w:rsid w:val="00FB316D"/>
    <w:rsid w:val="00FB4BD5"/>
    <w:rsid w:val="00FB4C5A"/>
    <w:rsid w:val="00FB4FB9"/>
    <w:rsid w:val="00FB5A93"/>
    <w:rsid w:val="00FB5ED3"/>
    <w:rsid w:val="00FB5ED5"/>
    <w:rsid w:val="00FB6F22"/>
    <w:rsid w:val="00FB6F9C"/>
    <w:rsid w:val="00FC06F4"/>
    <w:rsid w:val="00FC310F"/>
    <w:rsid w:val="00FC39F8"/>
    <w:rsid w:val="00FC3F2E"/>
    <w:rsid w:val="00FC4A54"/>
    <w:rsid w:val="00FC56D1"/>
    <w:rsid w:val="00FC7999"/>
    <w:rsid w:val="00FD01C9"/>
    <w:rsid w:val="00FD0DB2"/>
    <w:rsid w:val="00FD15D6"/>
    <w:rsid w:val="00FD2508"/>
    <w:rsid w:val="00FD2D4B"/>
    <w:rsid w:val="00FD3585"/>
    <w:rsid w:val="00FD45CD"/>
    <w:rsid w:val="00FD6E59"/>
    <w:rsid w:val="00FD7407"/>
    <w:rsid w:val="00FD7FD1"/>
    <w:rsid w:val="00FE04A5"/>
    <w:rsid w:val="00FE132E"/>
    <w:rsid w:val="00FE2528"/>
    <w:rsid w:val="00FE3E06"/>
    <w:rsid w:val="00FE434E"/>
    <w:rsid w:val="00FE4B1F"/>
    <w:rsid w:val="00FE5053"/>
    <w:rsid w:val="00FE52D6"/>
    <w:rsid w:val="00FE58F9"/>
    <w:rsid w:val="00FE6A05"/>
    <w:rsid w:val="00FE7448"/>
    <w:rsid w:val="00FF08DC"/>
    <w:rsid w:val="00FF1190"/>
    <w:rsid w:val="00FF3177"/>
    <w:rsid w:val="00FF447F"/>
    <w:rsid w:val="00FF4E7B"/>
    <w:rsid w:val="00FF7183"/>
    <w:rsid w:val="00FF7CD2"/>
    <w:rsid w:val="00FF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1CC7F"/>
  <w15:docId w15:val="{1D7B8152-E3CA-48E2-9EAD-7236C44E9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B6C"/>
  </w:style>
  <w:style w:type="paragraph" w:styleId="Heading1">
    <w:name w:val="heading 1"/>
    <w:basedOn w:val="Normal"/>
    <w:next w:val="Normal"/>
    <w:link w:val="Heading1Char"/>
    <w:uiPriority w:val="9"/>
    <w:qFormat/>
    <w:rsid w:val="00A30B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0B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">
    <w:name w:val="st"/>
    <w:basedOn w:val="DefaultParagraphFont"/>
    <w:rsid w:val="00A30B6C"/>
  </w:style>
  <w:style w:type="character" w:styleId="Emphasis">
    <w:name w:val="Emphasis"/>
    <w:basedOn w:val="DefaultParagraphFont"/>
    <w:uiPriority w:val="20"/>
    <w:qFormat/>
    <w:rsid w:val="00A30B6C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A30B6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0B6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30B6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30B6C"/>
    <w:rPr>
      <w:rFonts w:ascii="Calibri" w:hAnsi="Calibri" w:cs="Calibri"/>
      <w:noProof/>
    </w:rPr>
  </w:style>
  <w:style w:type="paragraph" w:customStyle="1" w:styleId="Default">
    <w:name w:val="Default"/>
    <w:rsid w:val="00A30B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30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A30B6C"/>
    <w:pPr>
      <w:widowControl w:val="0"/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A30B6C"/>
    <w:pPr>
      <w:widowControl w:val="0"/>
      <w:spacing w:after="0" w:line="240" w:lineRule="auto"/>
      <w:ind w:left="10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30B6C"/>
    <w:rPr>
      <w:rFonts w:ascii="Times New Roman" w:eastAsia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A30B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0B6C"/>
    <w:rPr>
      <w:color w:val="0000FF" w:themeColor="hyperlink"/>
      <w:u w:val="single"/>
    </w:rPr>
  </w:style>
  <w:style w:type="character" w:customStyle="1" w:styleId="tlid-translation">
    <w:name w:val="tlid-translation"/>
    <w:basedOn w:val="DefaultParagraphFont"/>
    <w:rsid w:val="00A30B6C"/>
  </w:style>
  <w:style w:type="numbering" w:customStyle="1" w:styleId="NoList1">
    <w:name w:val="No List1"/>
    <w:next w:val="NoList"/>
    <w:uiPriority w:val="99"/>
    <w:semiHidden/>
    <w:unhideWhenUsed/>
    <w:rsid w:val="00A30B6C"/>
  </w:style>
  <w:style w:type="table" w:customStyle="1" w:styleId="TableGrid1">
    <w:name w:val="Table Grid1"/>
    <w:basedOn w:val="TableNormal"/>
    <w:next w:val="TableGrid"/>
    <w:uiPriority w:val="59"/>
    <w:rsid w:val="00A30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A30B6C"/>
    <w:rPr>
      <w:color w:val="0563C1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B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B6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30B6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0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B6C"/>
  </w:style>
  <w:style w:type="paragraph" w:styleId="Footer">
    <w:name w:val="footer"/>
    <w:basedOn w:val="Normal"/>
    <w:link w:val="FooterChar"/>
    <w:uiPriority w:val="99"/>
    <w:unhideWhenUsed/>
    <w:rsid w:val="00A30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B6C"/>
  </w:style>
  <w:style w:type="character" w:customStyle="1" w:styleId="highlight">
    <w:name w:val="highlight"/>
    <w:basedOn w:val="DefaultParagraphFont"/>
    <w:rsid w:val="00A30B6C"/>
  </w:style>
  <w:style w:type="character" w:customStyle="1" w:styleId="acopre">
    <w:name w:val="acopre"/>
    <w:basedOn w:val="DefaultParagraphFont"/>
    <w:rsid w:val="00A30B6C"/>
  </w:style>
  <w:style w:type="character" w:styleId="LineNumber">
    <w:name w:val="line number"/>
    <w:basedOn w:val="DefaultParagraphFont"/>
    <w:uiPriority w:val="99"/>
    <w:semiHidden/>
    <w:unhideWhenUsed/>
    <w:rsid w:val="00A30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Campbell Brooks</cp:lastModifiedBy>
  <cp:revision>18</cp:revision>
  <dcterms:created xsi:type="dcterms:W3CDTF">2021-04-20T20:36:00Z</dcterms:created>
  <dcterms:modified xsi:type="dcterms:W3CDTF">2021-05-04T12:34:00Z</dcterms:modified>
</cp:coreProperties>
</file>